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669F58" w14:textId="77777777" w:rsidR="005354D8" w:rsidRDefault="004445A7">
      <w:pPr>
        <w:rPr>
          <w:rFonts w:ascii="Times New Roman" w:eastAsia="Times New Roman" w:hAnsi="Times New Roman" w:cs="Times New Roman"/>
          <w:sz w:val="20"/>
          <w:szCs w:val="20"/>
        </w:rPr>
      </w:pPr>
      <w:r>
        <w:rPr>
          <w:noProof/>
          <w:lang w:val="en-GB" w:eastAsia="en-GB"/>
        </w:rPr>
        <mc:AlternateContent>
          <mc:Choice Requires="wpg">
            <w:drawing>
              <wp:anchor distT="0" distB="0" distL="114300" distR="114300" simplePos="0" relativeHeight="251645440" behindDoc="0" locked="0" layoutInCell="1" allowOverlap="1" wp14:anchorId="28B2EE10" wp14:editId="736396A1">
                <wp:simplePos x="0" y="0"/>
                <wp:positionH relativeFrom="page">
                  <wp:posOffset>7903210</wp:posOffset>
                </wp:positionH>
                <wp:positionV relativeFrom="page">
                  <wp:posOffset>10908030</wp:posOffset>
                </wp:positionV>
                <wp:extent cx="89535" cy="1270"/>
                <wp:effectExtent l="6985" t="11430" r="8255" b="6350"/>
                <wp:wrapNone/>
                <wp:docPr id="34" name="Group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9535" cy="1270"/>
                          <a:chOff x="12446" y="17178"/>
                          <a:chExt cx="141" cy="2"/>
                        </a:xfrm>
                      </wpg:grpSpPr>
                      <wps:wsp>
                        <wps:cNvPr id="35" name="Freeform 35"/>
                        <wps:cNvSpPr>
                          <a:spLocks/>
                        </wps:cNvSpPr>
                        <wps:spPr bwMode="auto">
                          <a:xfrm>
                            <a:off x="12446" y="17178"/>
                            <a:ext cx="141" cy="2"/>
                          </a:xfrm>
                          <a:custGeom>
                            <a:avLst/>
                            <a:gdLst>
                              <a:gd name="T0" fmla="+- 0 12446 12446"/>
                              <a:gd name="T1" fmla="*/ T0 w 141"/>
                              <a:gd name="T2" fmla="+- 0 12586 12446"/>
                              <a:gd name="T3" fmla="*/ T2 w 141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41">
                                <a:moveTo>
                                  <a:pt x="0" y="0"/>
                                </a:moveTo>
                                <a:lnTo>
                                  <a:pt x="140" y="0"/>
                                </a:lnTo>
                              </a:path>
                            </a:pathLst>
                          </a:custGeom>
                          <a:noFill/>
                          <a:ln w="381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44DBE81" id="Group 34" o:spid="_x0000_s1026" style="position:absolute;margin-left:622.3pt;margin-top:858.9pt;width:7.05pt;height:.1pt;z-index:251645440;mso-position-horizontal-relative:page;mso-position-vertical-relative:page" coordorigin="12446,17178" coordsize="141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">
                <v:shape id="Freeform 35" o:spid="_x0000_s1027" style="position:absolute;left:12446;top:17178;width:141;height:2;visibility:visible;mso-wrap-style:square;v-text-anchor:top" coordsize="14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" path="m,l140,e" filled="f" strokeweight=".3pt">
                  <v:path arrowok="t" o:connecttype="custom" o:connectlocs="0,0;140,0" o:connectangles="0,0"/>
                </v:shape>
                <w10:wrap anchorx="page" anchory="page"/>
              </v:group>
            </w:pict>
          </mc:Fallback>
        </mc:AlternateContent>
      </w:r>
      <w:r>
        <w:rPr>
          <w:noProof/>
          <w:lang w:val="en-GB" w:eastAsia="en-GB"/>
        </w:rPr>
        <mc:AlternateContent>
          <mc:Choice Requires="wpg">
            <w:drawing>
              <wp:anchor distT="0" distB="0" distL="114300" distR="114300" simplePos="0" relativeHeight="251650560" behindDoc="0" locked="0" layoutInCell="1" allowOverlap="1" wp14:anchorId="4E968EE1" wp14:editId="00F43944">
                <wp:simplePos x="0" y="0"/>
                <wp:positionH relativeFrom="page">
                  <wp:posOffset>215900</wp:posOffset>
                </wp:positionH>
                <wp:positionV relativeFrom="page">
                  <wp:posOffset>11035030</wp:posOffset>
                </wp:positionV>
                <wp:extent cx="1270" cy="89535"/>
                <wp:effectExtent l="6350" t="5080" r="11430" b="10160"/>
                <wp:wrapNone/>
                <wp:docPr id="32" name="Group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270" cy="89535"/>
                          <a:chOff x="340" y="17378"/>
                          <a:chExt cx="2" cy="141"/>
                        </a:xfrm>
                      </wpg:grpSpPr>
                      <wps:wsp>
                        <wps:cNvPr id="33" name="Freeform 33"/>
                        <wps:cNvSpPr>
                          <a:spLocks/>
                        </wps:cNvSpPr>
                        <wps:spPr bwMode="auto">
                          <a:xfrm>
                            <a:off x="340" y="17378"/>
                            <a:ext cx="2" cy="141"/>
                          </a:xfrm>
                          <a:custGeom>
                            <a:avLst/>
                            <a:gdLst>
                              <a:gd name="T0" fmla="+- 0 17518 17378"/>
                              <a:gd name="T1" fmla="*/ 17518 h 141"/>
                              <a:gd name="T2" fmla="+- 0 17378 17378"/>
                              <a:gd name="T3" fmla="*/ 17378 h 141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141">
                                <a:moveTo>
                                  <a:pt x="0" y="14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381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7274747" id="Group 32" o:spid="_x0000_s1026" style="position:absolute;margin-left:17pt;margin-top:868.9pt;width:.1pt;height:7.05pt;z-index:251650560;mso-position-horizontal-relative:page;mso-position-vertical-relative:page" coordorigin="340,17378" coordsize="2,14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">
                <v:shape id="Freeform 33" o:spid="_x0000_s1027" style="position:absolute;left:340;top:17378;width:2;height:141;visibility:visible;mso-wrap-style:square;v-text-anchor:top" coordsize="2,1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" path="m,140l,e" filled="f" strokeweight=".3pt">
                  <v:path arrowok="t" o:connecttype="custom" o:connectlocs="0,17518;0,17378" o:connectangles="0,0"/>
                </v:shape>
                <w10:wrap anchorx="page" anchory="page"/>
              </v:group>
            </w:pict>
          </mc:Fallback>
        </mc:AlternateContent>
      </w:r>
      <w:r>
        <w:rPr>
          <w:noProof/>
          <w:lang w:val="en-GB" w:eastAsia="en-GB"/>
        </w:rPr>
        <mc:AlternateContent>
          <mc:Choice Requires="wpg">
            <w:drawing>
              <wp:anchor distT="0" distB="0" distL="114300" distR="114300" simplePos="0" relativeHeight="251655680" behindDoc="0" locked="0" layoutInCell="1" allowOverlap="1" wp14:anchorId="34458BEB" wp14:editId="6B158246">
                <wp:simplePos x="0" y="0"/>
                <wp:positionH relativeFrom="page">
                  <wp:posOffset>7776210</wp:posOffset>
                </wp:positionH>
                <wp:positionV relativeFrom="page">
                  <wp:posOffset>11035030</wp:posOffset>
                </wp:positionV>
                <wp:extent cx="1270" cy="89535"/>
                <wp:effectExtent l="13335" t="5080" r="4445" b="10160"/>
                <wp:wrapNone/>
                <wp:docPr id="30" name="Group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270" cy="89535"/>
                          <a:chOff x="12246" y="17378"/>
                          <a:chExt cx="2" cy="141"/>
                        </a:xfrm>
                      </wpg:grpSpPr>
                      <wps:wsp>
                        <wps:cNvPr id="31" name="Freeform 31"/>
                        <wps:cNvSpPr>
                          <a:spLocks/>
                        </wps:cNvSpPr>
                        <wps:spPr bwMode="auto">
                          <a:xfrm>
                            <a:off x="12246" y="17378"/>
                            <a:ext cx="2" cy="141"/>
                          </a:xfrm>
                          <a:custGeom>
                            <a:avLst/>
                            <a:gdLst>
                              <a:gd name="T0" fmla="+- 0 17518 17378"/>
                              <a:gd name="T1" fmla="*/ 17518 h 141"/>
                              <a:gd name="T2" fmla="+- 0 17378 17378"/>
                              <a:gd name="T3" fmla="*/ 17378 h 141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141">
                                <a:moveTo>
                                  <a:pt x="0" y="14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381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90B4458" id="Group 30" o:spid="_x0000_s1026" style="position:absolute;margin-left:612.3pt;margin-top:868.9pt;width:.1pt;height:7.05pt;z-index:251655680;mso-position-horizontal-relative:page;mso-position-vertical-relative:page" coordorigin="12246,17378" coordsize="2,14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">
                <v:shape id="Freeform 31" o:spid="_x0000_s1027" style="position:absolute;left:12246;top:17378;width:2;height:141;visibility:visible;mso-wrap-style:square;v-text-anchor:top" coordsize="2,1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" path="m,140l,e" filled="f" strokeweight=".3pt">
                  <v:path arrowok="t" o:connecttype="custom" o:connectlocs="0,17518;0,17378" o:connectangles="0,0"/>
                </v:shape>
                <w10:wrap anchorx="page" anchory="page"/>
              </v:group>
            </w:pict>
          </mc:Fallback>
        </mc:AlternateContent>
      </w:r>
    </w:p>
    <w:p w14:paraId="4AFBA911" w14:textId="14148711" w:rsidR="005354D8" w:rsidRDefault="005354D8" w:rsidP="00CE3330">
      <w:pPr>
        <w:ind w:left="2127"/>
        <w:rPr>
          <w:rFonts w:ascii="Times New Roman" w:eastAsia="Times New Roman" w:hAnsi="Times New Roman" w:cs="Times New Roman"/>
          <w:sz w:val="20"/>
          <w:szCs w:val="20"/>
        </w:rPr>
      </w:pPr>
    </w:p>
    <w:p w14:paraId="3391D090" w14:textId="728E6480" w:rsidR="005354D8" w:rsidRDefault="00CE3330">
      <w:pPr>
        <w:spacing w:before="9"/>
        <w:rPr>
          <w:rFonts w:ascii="Times New Roman" w:eastAsia="Times New Roman" w:hAnsi="Times New Roman" w:cs="Times New Roman"/>
          <w:sz w:val="16"/>
          <w:szCs w:val="16"/>
        </w:rPr>
      </w:pPr>
      <w:r>
        <w:rPr>
          <w:noProof/>
          <w:lang w:val="en-GB" w:eastAsia="en-GB"/>
        </w:rPr>
        <mc:AlternateContent>
          <mc:Choice Requires="wpg">
            <w:drawing>
              <wp:anchor distT="0" distB="0" distL="114300" distR="114300" simplePos="0" relativeHeight="251674112" behindDoc="1" locked="0" layoutInCell="1" allowOverlap="1" wp14:anchorId="33339CD9" wp14:editId="2BAC237C">
                <wp:simplePos x="0" y="0"/>
                <wp:positionH relativeFrom="margin">
                  <wp:posOffset>42545</wp:posOffset>
                </wp:positionH>
                <wp:positionV relativeFrom="paragraph">
                  <wp:posOffset>12428</wp:posOffset>
                </wp:positionV>
                <wp:extent cx="7801610" cy="1207770"/>
                <wp:effectExtent l="0" t="0" r="27940" b="0"/>
                <wp:wrapNone/>
                <wp:docPr id="15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801610" cy="1207770"/>
                          <a:chOff x="0" y="-392"/>
                          <a:chExt cx="12587" cy="1902"/>
                        </a:xfrm>
                      </wpg:grpSpPr>
                      <wpg:grpSp>
                        <wpg:cNvPr id="16" name="Group 28"/>
                        <wpg:cNvGrpSpPr>
                          <a:grpSpLocks/>
                        </wpg:cNvGrpSpPr>
                        <wpg:grpSpPr bwMode="auto">
                          <a:xfrm>
                            <a:off x="238" y="-363"/>
                            <a:ext cx="12246" cy="1873"/>
                            <a:chOff x="238" y="-363"/>
                            <a:chExt cx="12246" cy="1873"/>
                          </a:xfrm>
                        </wpg:grpSpPr>
                        <wps:wsp>
                          <wps:cNvPr id="17" name="Freeform 29"/>
                          <wps:cNvSpPr>
                            <a:spLocks/>
                          </wps:cNvSpPr>
                          <wps:spPr bwMode="auto">
                            <a:xfrm>
                              <a:off x="238" y="-363"/>
                              <a:ext cx="12246" cy="1873"/>
                            </a:xfrm>
                            <a:custGeom>
                              <a:avLst/>
                              <a:gdLst>
                                <a:gd name="T0" fmla="+- 0 12416 170"/>
                                <a:gd name="T1" fmla="*/ T0 w 12246"/>
                                <a:gd name="T2" fmla="+- 0 -392 -392"/>
                                <a:gd name="T3" fmla="*/ -392 h 1873"/>
                                <a:gd name="T4" fmla="+- 0 170 170"/>
                                <a:gd name="T5" fmla="*/ T4 w 12246"/>
                                <a:gd name="T6" fmla="+- 0 -392 -392"/>
                                <a:gd name="T7" fmla="*/ -392 h 1873"/>
                                <a:gd name="T8" fmla="+- 0 170 170"/>
                                <a:gd name="T9" fmla="*/ T8 w 12246"/>
                                <a:gd name="T10" fmla="+- 0 796 -392"/>
                                <a:gd name="T11" fmla="*/ 796 h 1873"/>
                                <a:gd name="T12" fmla="+- 0 452 170"/>
                                <a:gd name="T13" fmla="*/ T12 w 12246"/>
                                <a:gd name="T14" fmla="+- 0 909 -392"/>
                                <a:gd name="T15" fmla="*/ 909 h 1873"/>
                                <a:gd name="T16" fmla="+- 0 656 170"/>
                                <a:gd name="T17" fmla="*/ T16 w 12246"/>
                                <a:gd name="T18" fmla="+- 0 988 -392"/>
                                <a:gd name="T19" fmla="*/ 988 h 1873"/>
                                <a:gd name="T20" fmla="+- 0 848 170"/>
                                <a:gd name="T21" fmla="*/ T20 w 12246"/>
                                <a:gd name="T22" fmla="+- 0 1058 -392"/>
                                <a:gd name="T23" fmla="*/ 1058 h 1873"/>
                                <a:gd name="T24" fmla="+- 0 1034 170"/>
                                <a:gd name="T25" fmla="*/ T24 w 12246"/>
                                <a:gd name="T26" fmla="+- 0 1120 -392"/>
                                <a:gd name="T27" fmla="*/ 1120 h 1873"/>
                                <a:gd name="T28" fmla="+- 0 1219 170"/>
                                <a:gd name="T29" fmla="*/ T28 w 12246"/>
                                <a:gd name="T30" fmla="+- 0 1175 -392"/>
                                <a:gd name="T31" fmla="*/ 1175 h 1873"/>
                                <a:gd name="T32" fmla="+- 0 1406 170"/>
                                <a:gd name="T33" fmla="*/ T32 w 12246"/>
                                <a:gd name="T34" fmla="+- 0 1222 -392"/>
                                <a:gd name="T35" fmla="*/ 1222 h 1873"/>
                                <a:gd name="T36" fmla="+- 0 1601 170"/>
                                <a:gd name="T37" fmla="*/ T36 w 12246"/>
                                <a:gd name="T38" fmla="+- 0 1264 -392"/>
                                <a:gd name="T39" fmla="*/ 1264 h 1873"/>
                                <a:gd name="T40" fmla="+- 0 1809 170"/>
                                <a:gd name="T41" fmla="*/ T40 w 12246"/>
                                <a:gd name="T42" fmla="+- 0 1300 -392"/>
                                <a:gd name="T43" fmla="*/ 1300 h 1873"/>
                                <a:gd name="T44" fmla="+- 0 2033 170"/>
                                <a:gd name="T45" fmla="*/ T44 w 12246"/>
                                <a:gd name="T46" fmla="+- 0 1330 -392"/>
                                <a:gd name="T47" fmla="*/ 1330 h 1873"/>
                                <a:gd name="T48" fmla="+- 0 2280 170"/>
                                <a:gd name="T49" fmla="*/ T48 w 12246"/>
                                <a:gd name="T50" fmla="+- 0 1356 -392"/>
                                <a:gd name="T51" fmla="*/ 1356 h 1873"/>
                                <a:gd name="T52" fmla="+- 0 2552 170"/>
                                <a:gd name="T53" fmla="*/ T52 w 12246"/>
                                <a:gd name="T54" fmla="+- 0 1378 -392"/>
                                <a:gd name="T55" fmla="*/ 1378 h 1873"/>
                                <a:gd name="T56" fmla="+- 0 2856 170"/>
                                <a:gd name="T57" fmla="*/ T56 w 12246"/>
                                <a:gd name="T58" fmla="+- 0 1397 -392"/>
                                <a:gd name="T59" fmla="*/ 1397 h 1873"/>
                                <a:gd name="T60" fmla="+- 0 3196 170"/>
                                <a:gd name="T61" fmla="*/ T60 w 12246"/>
                                <a:gd name="T62" fmla="+- 0 1412 -392"/>
                                <a:gd name="T63" fmla="*/ 1412 h 1873"/>
                                <a:gd name="T64" fmla="+- 0 4002 170"/>
                                <a:gd name="T65" fmla="*/ T64 w 12246"/>
                                <a:gd name="T66" fmla="+- 0 1437 -392"/>
                                <a:gd name="T67" fmla="*/ 1437 h 1873"/>
                                <a:gd name="T68" fmla="+- 0 6916 170"/>
                                <a:gd name="T69" fmla="*/ T68 w 12246"/>
                                <a:gd name="T70" fmla="+- 0 1480 -392"/>
                                <a:gd name="T71" fmla="*/ 1480 h 1873"/>
                                <a:gd name="T72" fmla="+- 0 7540 170"/>
                                <a:gd name="T73" fmla="*/ T72 w 12246"/>
                                <a:gd name="T74" fmla="+- 0 1474 -392"/>
                                <a:gd name="T75" fmla="*/ 1474 h 1873"/>
                                <a:gd name="T76" fmla="+- 0 8124 170"/>
                                <a:gd name="T77" fmla="*/ T76 w 12246"/>
                                <a:gd name="T78" fmla="+- 0 1457 -392"/>
                                <a:gd name="T79" fmla="*/ 1457 h 1873"/>
                                <a:gd name="T80" fmla="+- 0 8668 170"/>
                                <a:gd name="T81" fmla="*/ T80 w 12246"/>
                                <a:gd name="T82" fmla="+- 0 1432 -392"/>
                                <a:gd name="T83" fmla="*/ 1432 h 1873"/>
                                <a:gd name="T84" fmla="+- 0 9173 170"/>
                                <a:gd name="T85" fmla="*/ T84 w 12246"/>
                                <a:gd name="T86" fmla="+- 0 1399 -392"/>
                                <a:gd name="T87" fmla="*/ 1399 h 1873"/>
                                <a:gd name="T88" fmla="+- 0 9639 170"/>
                                <a:gd name="T89" fmla="*/ T88 w 12246"/>
                                <a:gd name="T90" fmla="+- 0 1359 -392"/>
                                <a:gd name="T91" fmla="*/ 1359 h 1873"/>
                                <a:gd name="T92" fmla="+- 0 10068 170"/>
                                <a:gd name="T93" fmla="*/ T92 w 12246"/>
                                <a:gd name="T94" fmla="+- 0 1315 -392"/>
                                <a:gd name="T95" fmla="*/ 1315 h 1873"/>
                                <a:gd name="T96" fmla="+- 0 10461 170"/>
                                <a:gd name="T97" fmla="*/ T96 w 12246"/>
                                <a:gd name="T98" fmla="+- 0 1266 -392"/>
                                <a:gd name="T99" fmla="*/ 1266 h 1873"/>
                                <a:gd name="T100" fmla="+- 0 10817 170"/>
                                <a:gd name="T101" fmla="*/ T100 w 12246"/>
                                <a:gd name="T102" fmla="+- 0 1215 -392"/>
                                <a:gd name="T103" fmla="*/ 1215 h 1873"/>
                                <a:gd name="T104" fmla="+- 0 11139 170"/>
                                <a:gd name="T105" fmla="*/ T104 w 12246"/>
                                <a:gd name="T106" fmla="+- 0 1162 -392"/>
                                <a:gd name="T107" fmla="*/ 1162 h 1873"/>
                                <a:gd name="T108" fmla="+- 0 11426 170"/>
                                <a:gd name="T109" fmla="*/ T108 w 12246"/>
                                <a:gd name="T110" fmla="+- 0 1108 -392"/>
                                <a:gd name="T111" fmla="*/ 1108 h 1873"/>
                                <a:gd name="T112" fmla="+- 0 11679 170"/>
                                <a:gd name="T113" fmla="*/ T112 w 12246"/>
                                <a:gd name="T114" fmla="+- 0 1055 -392"/>
                                <a:gd name="T115" fmla="*/ 1055 h 1873"/>
                                <a:gd name="T116" fmla="+- 0 11900 170"/>
                                <a:gd name="T117" fmla="*/ T116 w 12246"/>
                                <a:gd name="T118" fmla="+- 0 1004 -392"/>
                                <a:gd name="T119" fmla="*/ 1004 h 1873"/>
                                <a:gd name="T120" fmla="+- 0 12088 170"/>
                                <a:gd name="T121" fmla="*/ T120 w 12246"/>
                                <a:gd name="T122" fmla="+- 0 956 -392"/>
                                <a:gd name="T123" fmla="*/ 956 h 1873"/>
                                <a:gd name="T124" fmla="+- 0 12246 170"/>
                                <a:gd name="T125" fmla="*/ T124 w 12246"/>
                                <a:gd name="T126" fmla="+- 0 912 -392"/>
                                <a:gd name="T127" fmla="*/ 912 h 1873"/>
                                <a:gd name="T128" fmla="+- 0 12373 170"/>
                                <a:gd name="T129" fmla="*/ T128 w 12246"/>
                                <a:gd name="T130" fmla="+- 0 873 -392"/>
                                <a:gd name="T131" fmla="*/ 873 h 1873"/>
                                <a:gd name="T132" fmla="+- 0 12416 170"/>
                                <a:gd name="T133" fmla="*/ T132 w 12246"/>
                                <a:gd name="T134" fmla="+- 0 859 -392"/>
                                <a:gd name="T135" fmla="*/ 859 h 1873"/>
                                <a:gd name="T136" fmla="+- 0 12416 170"/>
                                <a:gd name="T137" fmla="*/ T136 w 12246"/>
                                <a:gd name="T138" fmla="+- 0 -392 -392"/>
                                <a:gd name="T139" fmla="*/ -392 h 187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  <a:cxn ang="0">
                                  <a:pos x="T97" y="T99"/>
                                </a:cxn>
                                <a:cxn ang="0">
                                  <a:pos x="T101" y="T103"/>
                                </a:cxn>
                                <a:cxn ang="0">
                                  <a:pos x="T105" y="T107"/>
                                </a:cxn>
                                <a:cxn ang="0">
                                  <a:pos x="T109" y="T111"/>
                                </a:cxn>
                                <a:cxn ang="0">
                                  <a:pos x="T113" y="T115"/>
                                </a:cxn>
                                <a:cxn ang="0">
                                  <a:pos x="T117" y="T119"/>
                                </a:cxn>
                                <a:cxn ang="0">
                                  <a:pos x="T121" y="T123"/>
                                </a:cxn>
                                <a:cxn ang="0">
                                  <a:pos x="T125" y="T127"/>
                                </a:cxn>
                                <a:cxn ang="0">
                                  <a:pos x="T129" y="T131"/>
                                </a:cxn>
                                <a:cxn ang="0">
                                  <a:pos x="T133" y="T135"/>
                                </a:cxn>
                                <a:cxn ang="0">
                                  <a:pos x="T137" y="T139"/>
                                </a:cxn>
                              </a:cxnLst>
                              <a:rect l="0" t="0" r="r" b="b"/>
                              <a:pathLst>
                                <a:path w="12246" h="1873">
                                  <a:moveTo>
                                    <a:pt x="12246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1188"/>
                                  </a:lnTo>
                                  <a:lnTo>
                                    <a:pt x="282" y="1301"/>
                                  </a:lnTo>
                                  <a:lnTo>
                                    <a:pt x="486" y="1380"/>
                                  </a:lnTo>
                                  <a:lnTo>
                                    <a:pt x="678" y="1450"/>
                                  </a:lnTo>
                                  <a:lnTo>
                                    <a:pt x="864" y="1512"/>
                                  </a:lnTo>
                                  <a:lnTo>
                                    <a:pt x="1049" y="1567"/>
                                  </a:lnTo>
                                  <a:lnTo>
                                    <a:pt x="1236" y="1614"/>
                                  </a:lnTo>
                                  <a:lnTo>
                                    <a:pt x="1431" y="1656"/>
                                  </a:lnTo>
                                  <a:lnTo>
                                    <a:pt x="1639" y="1692"/>
                                  </a:lnTo>
                                  <a:lnTo>
                                    <a:pt x="1863" y="1722"/>
                                  </a:lnTo>
                                  <a:lnTo>
                                    <a:pt x="2110" y="1748"/>
                                  </a:lnTo>
                                  <a:lnTo>
                                    <a:pt x="2382" y="1770"/>
                                  </a:lnTo>
                                  <a:lnTo>
                                    <a:pt x="2686" y="1789"/>
                                  </a:lnTo>
                                  <a:lnTo>
                                    <a:pt x="3026" y="1804"/>
                                  </a:lnTo>
                                  <a:lnTo>
                                    <a:pt x="3832" y="1829"/>
                                  </a:lnTo>
                                  <a:lnTo>
                                    <a:pt x="6746" y="1872"/>
                                  </a:lnTo>
                                  <a:lnTo>
                                    <a:pt x="7370" y="1866"/>
                                  </a:lnTo>
                                  <a:lnTo>
                                    <a:pt x="7954" y="1849"/>
                                  </a:lnTo>
                                  <a:lnTo>
                                    <a:pt x="8498" y="1824"/>
                                  </a:lnTo>
                                  <a:lnTo>
                                    <a:pt x="9003" y="1791"/>
                                  </a:lnTo>
                                  <a:lnTo>
                                    <a:pt x="9469" y="1751"/>
                                  </a:lnTo>
                                  <a:lnTo>
                                    <a:pt x="9898" y="1707"/>
                                  </a:lnTo>
                                  <a:lnTo>
                                    <a:pt x="10291" y="1658"/>
                                  </a:lnTo>
                                  <a:lnTo>
                                    <a:pt x="10647" y="1607"/>
                                  </a:lnTo>
                                  <a:lnTo>
                                    <a:pt x="10969" y="1554"/>
                                  </a:lnTo>
                                  <a:lnTo>
                                    <a:pt x="11256" y="1500"/>
                                  </a:lnTo>
                                  <a:lnTo>
                                    <a:pt x="11509" y="1447"/>
                                  </a:lnTo>
                                  <a:lnTo>
                                    <a:pt x="11730" y="1396"/>
                                  </a:lnTo>
                                  <a:lnTo>
                                    <a:pt x="11918" y="1348"/>
                                  </a:lnTo>
                                  <a:lnTo>
                                    <a:pt x="12076" y="1304"/>
                                  </a:lnTo>
                                  <a:lnTo>
                                    <a:pt x="12203" y="1265"/>
                                  </a:lnTo>
                                  <a:lnTo>
                                    <a:pt x="12246" y="1251"/>
                                  </a:lnTo>
                                  <a:lnTo>
                                    <a:pt x="12246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20429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8" name="Group 26"/>
                        <wpg:cNvGrpSpPr>
                          <a:grpSpLocks/>
                        </wpg:cNvGrpSpPr>
                        <wpg:grpSpPr bwMode="auto">
                          <a:xfrm>
                            <a:off x="170" y="796"/>
                            <a:ext cx="12246" cy="685"/>
                            <a:chOff x="170" y="796"/>
                            <a:chExt cx="12246" cy="685"/>
                          </a:xfrm>
                        </wpg:grpSpPr>
                        <wps:wsp>
                          <wps:cNvPr id="19" name="Freeform 27"/>
                          <wps:cNvSpPr>
                            <a:spLocks/>
                          </wps:cNvSpPr>
                          <wps:spPr bwMode="auto">
                            <a:xfrm>
                              <a:off x="170" y="796"/>
                              <a:ext cx="12246" cy="685"/>
                            </a:xfrm>
                            <a:custGeom>
                              <a:avLst/>
                              <a:gdLst>
                                <a:gd name="T0" fmla="+- 0 170 170"/>
                                <a:gd name="T1" fmla="*/ T0 w 12246"/>
                                <a:gd name="T2" fmla="+- 0 796 796"/>
                                <a:gd name="T3" fmla="*/ 796 h 685"/>
                                <a:gd name="T4" fmla="+- 0 233 170"/>
                                <a:gd name="T5" fmla="*/ T4 w 12246"/>
                                <a:gd name="T6" fmla="+- 0 821 796"/>
                                <a:gd name="T7" fmla="*/ 821 h 685"/>
                                <a:gd name="T8" fmla="+- 0 452 170"/>
                                <a:gd name="T9" fmla="*/ T8 w 12246"/>
                                <a:gd name="T10" fmla="+- 0 909 796"/>
                                <a:gd name="T11" fmla="*/ 909 h 685"/>
                                <a:gd name="T12" fmla="+- 0 656 170"/>
                                <a:gd name="T13" fmla="*/ T12 w 12246"/>
                                <a:gd name="T14" fmla="+- 0 988 796"/>
                                <a:gd name="T15" fmla="*/ 988 h 685"/>
                                <a:gd name="T16" fmla="+- 0 848 170"/>
                                <a:gd name="T17" fmla="*/ T16 w 12246"/>
                                <a:gd name="T18" fmla="+- 0 1058 796"/>
                                <a:gd name="T19" fmla="*/ 1058 h 685"/>
                                <a:gd name="T20" fmla="+- 0 1034 170"/>
                                <a:gd name="T21" fmla="*/ T20 w 12246"/>
                                <a:gd name="T22" fmla="+- 0 1120 796"/>
                                <a:gd name="T23" fmla="*/ 1120 h 685"/>
                                <a:gd name="T24" fmla="+- 0 1219 170"/>
                                <a:gd name="T25" fmla="*/ T24 w 12246"/>
                                <a:gd name="T26" fmla="+- 0 1175 796"/>
                                <a:gd name="T27" fmla="*/ 1175 h 685"/>
                                <a:gd name="T28" fmla="+- 0 1406 170"/>
                                <a:gd name="T29" fmla="*/ T28 w 12246"/>
                                <a:gd name="T30" fmla="+- 0 1222 796"/>
                                <a:gd name="T31" fmla="*/ 1222 h 685"/>
                                <a:gd name="T32" fmla="+- 0 1601 170"/>
                                <a:gd name="T33" fmla="*/ T32 w 12246"/>
                                <a:gd name="T34" fmla="+- 0 1264 796"/>
                                <a:gd name="T35" fmla="*/ 1264 h 685"/>
                                <a:gd name="T36" fmla="+- 0 1809 170"/>
                                <a:gd name="T37" fmla="*/ T36 w 12246"/>
                                <a:gd name="T38" fmla="+- 0 1300 796"/>
                                <a:gd name="T39" fmla="*/ 1300 h 685"/>
                                <a:gd name="T40" fmla="+- 0 2033 170"/>
                                <a:gd name="T41" fmla="*/ T40 w 12246"/>
                                <a:gd name="T42" fmla="+- 0 1330 796"/>
                                <a:gd name="T43" fmla="*/ 1330 h 685"/>
                                <a:gd name="T44" fmla="+- 0 2280 170"/>
                                <a:gd name="T45" fmla="*/ T44 w 12246"/>
                                <a:gd name="T46" fmla="+- 0 1356 796"/>
                                <a:gd name="T47" fmla="*/ 1356 h 685"/>
                                <a:gd name="T48" fmla="+- 0 2552 170"/>
                                <a:gd name="T49" fmla="*/ T48 w 12246"/>
                                <a:gd name="T50" fmla="+- 0 1378 796"/>
                                <a:gd name="T51" fmla="*/ 1378 h 685"/>
                                <a:gd name="T52" fmla="+- 0 2856 170"/>
                                <a:gd name="T53" fmla="*/ T52 w 12246"/>
                                <a:gd name="T54" fmla="+- 0 1397 796"/>
                                <a:gd name="T55" fmla="*/ 1397 h 685"/>
                                <a:gd name="T56" fmla="+- 0 3196 170"/>
                                <a:gd name="T57" fmla="*/ T56 w 12246"/>
                                <a:gd name="T58" fmla="+- 0 1412 796"/>
                                <a:gd name="T59" fmla="*/ 1412 h 685"/>
                                <a:gd name="T60" fmla="+- 0 3576 170"/>
                                <a:gd name="T61" fmla="*/ T60 w 12246"/>
                                <a:gd name="T62" fmla="+- 0 1425 796"/>
                                <a:gd name="T63" fmla="*/ 1425 h 685"/>
                                <a:gd name="T64" fmla="+- 0 4002 170"/>
                                <a:gd name="T65" fmla="*/ T64 w 12246"/>
                                <a:gd name="T66" fmla="+- 0 1437 796"/>
                                <a:gd name="T67" fmla="*/ 1437 h 685"/>
                                <a:gd name="T68" fmla="+- 0 4477 170"/>
                                <a:gd name="T69" fmla="*/ T68 w 12246"/>
                                <a:gd name="T70" fmla="+- 0 1447 796"/>
                                <a:gd name="T71" fmla="*/ 1447 h 685"/>
                                <a:gd name="T72" fmla="+- 0 5007 170"/>
                                <a:gd name="T73" fmla="*/ T72 w 12246"/>
                                <a:gd name="T74" fmla="+- 0 1457 796"/>
                                <a:gd name="T75" fmla="*/ 1457 h 685"/>
                                <a:gd name="T76" fmla="+- 0 5596 170"/>
                                <a:gd name="T77" fmla="*/ T76 w 12246"/>
                                <a:gd name="T78" fmla="+- 0 1466 796"/>
                                <a:gd name="T79" fmla="*/ 1466 h 685"/>
                                <a:gd name="T80" fmla="+- 0 6250 170"/>
                                <a:gd name="T81" fmla="*/ T80 w 12246"/>
                                <a:gd name="T82" fmla="+- 0 1476 796"/>
                                <a:gd name="T83" fmla="*/ 1476 h 685"/>
                                <a:gd name="T84" fmla="+- 0 6916 170"/>
                                <a:gd name="T85" fmla="*/ T84 w 12246"/>
                                <a:gd name="T86" fmla="+- 0 1480 796"/>
                                <a:gd name="T87" fmla="*/ 1480 h 685"/>
                                <a:gd name="T88" fmla="+- 0 7540 170"/>
                                <a:gd name="T89" fmla="*/ T88 w 12246"/>
                                <a:gd name="T90" fmla="+- 0 1474 796"/>
                                <a:gd name="T91" fmla="*/ 1474 h 685"/>
                                <a:gd name="T92" fmla="+- 0 8124 170"/>
                                <a:gd name="T93" fmla="*/ T92 w 12246"/>
                                <a:gd name="T94" fmla="+- 0 1457 796"/>
                                <a:gd name="T95" fmla="*/ 1457 h 685"/>
                                <a:gd name="T96" fmla="+- 0 8668 170"/>
                                <a:gd name="T97" fmla="*/ T96 w 12246"/>
                                <a:gd name="T98" fmla="+- 0 1432 796"/>
                                <a:gd name="T99" fmla="*/ 1432 h 685"/>
                                <a:gd name="T100" fmla="+- 0 9173 170"/>
                                <a:gd name="T101" fmla="*/ T100 w 12246"/>
                                <a:gd name="T102" fmla="+- 0 1399 796"/>
                                <a:gd name="T103" fmla="*/ 1399 h 685"/>
                                <a:gd name="T104" fmla="+- 0 9639 170"/>
                                <a:gd name="T105" fmla="*/ T104 w 12246"/>
                                <a:gd name="T106" fmla="+- 0 1359 796"/>
                                <a:gd name="T107" fmla="*/ 1359 h 685"/>
                                <a:gd name="T108" fmla="+- 0 10068 170"/>
                                <a:gd name="T109" fmla="*/ T108 w 12246"/>
                                <a:gd name="T110" fmla="+- 0 1315 796"/>
                                <a:gd name="T111" fmla="*/ 1315 h 685"/>
                                <a:gd name="T112" fmla="+- 0 10461 170"/>
                                <a:gd name="T113" fmla="*/ T112 w 12246"/>
                                <a:gd name="T114" fmla="+- 0 1266 796"/>
                                <a:gd name="T115" fmla="*/ 1266 h 685"/>
                                <a:gd name="T116" fmla="+- 0 10817 170"/>
                                <a:gd name="T117" fmla="*/ T116 w 12246"/>
                                <a:gd name="T118" fmla="+- 0 1215 796"/>
                                <a:gd name="T119" fmla="*/ 1215 h 685"/>
                                <a:gd name="T120" fmla="+- 0 11139 170"/>
                                <a:gd name="T121" fmla="*/ T120 w 12246"/>
                                <a:gd name="T122" fmla="+- 0 1162 796"/>
                                <a:gd name="T123" fmla="*/ 1162 h 685"/>
                                <a:gd name="T124" fmla="+- 0 11426 170"/>
                                <a:gd name="T125" fmla="*/ T124 w 12246"/>
                                <a:gd name="T126" fmla="+- 0 1108 796"/>
                                <a:gd name="T127" fmla="*/ 1108 h 685"/>
                                <a:gd name="T128" fmla="+- 0 11679 170"/>
                                <a:gd name="T129" fmla="*/ T128 w 12246"/>
                                <a:gd name="T130" fmla="+- 0 1055 796"/>
                                <a:gd name="T131" fmla="*/ 1055 h 685"/>
                                <a:gd name="T132" fmla="+- 0 11900 170"/>
                                <a:gd name="T133" fmla="*/ T132 w 12246"/>
                                <a:gd name="T134" fmla="+- 0 1004 796"/>
                                <a:gd name="T135" fmla="*/ 1004 h 685"/>
                                <a:gd name="T136" fmla="+- 0 12088 170"/>
                                <a:gd name="T137" fmla="*/ T136 w 12246"/>
                                <a:gd name="T138" fmla="+- 0 956 796"/>
                                <a:gd name="T139" fmla="*/ 956 h 685"/>
                                <a:gd name="T140" fmla="+- 0 12246 170"/>
                                <a:gd name="T141" fmla="*/ T140 w 12246"/>
                                <a:gd name="T142" fmla="+- 0 912 796"/>
                                <a:gd name="T143" fmla="*/ 912 h 685"/>
                                <a:gd name="T144" fmla="+- 0 12373 170"/>
                                <a:gd name="T145" fmla="*/ T144 w 12246"/>
                                <a:gd name="T146" fmla="+- 0 873 796"/>
                                <a:gd name="T147" fmla="*/ 873 h 685"/>
                                <a:gd name="T148" fmla="+- 0 12416 170"/>
                                <a:gd name="T149" fmla="*/ T148 w 12246"/>
                                <a:gd name="T150" fmla="+- 0 859 796"/>
                                <a:gd name="T151" fmla="*/ 859 h 68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  <a:cxn ang="0">
                                  <a:pos x="T97" y="T99"/>
                                </a:cxn>
                                <a:cxn ang="0">
                                  <a:pos x="T101" y="T103"/>
                                </a:cxn>
                                <a:cxn ang="0">
                                  <a:pos x="T105" y="T107"/>
                                </a:cxn>
                                <a:cxn ang="0">
                                  <a:pos x="T109" y="T111"/>
                                </a:cxn>
                                <a:cxn ang="0">
                                  <a:pos x="T113" y="T115"/>
                                </a:cxn>
                                <a:cxn ang="0">
                                  <a:pos x="T117" y="T119"/>
                                </a:cxn>
                                <a:cxn ang="0">
                                  <a:pos x="T121" y="T123"/>
                                </a:cxn>
                                <a:cxn ang="0">
                                  <a:pos x="T125" y="T127"/>
                                </a:cxn>
                                <a:cxn ang="0">
                                  <a:pos x="T129" y="T131"/>
                                </a:cxn>
                                <a:cxn ang="0">
                                  <a:pos x="T133" y="T135"/>
                                </a:cxn>
                                <a:cxn ang="0">
                                  <a:pos x="T137" y="T139"/>
                                </a:cxn>
                                <a:cxn ang="0">
                                  <a:pos x="T141" y="T143"/>
                                </a:cxn>
                                <a:cxn ang="0">
                                  <a:pos x="T145" y="T147"/>
                                </a:cxn>
                                <a:cxn ang="0">
                                  <a:pos x="T149" y="T151"/>
                                </a:cxn>
                              </a:cxnLst>
                              <a:rect l="0" t="0" r="r" b="b"/>
                              <a:pathLst>
                                <a:path w="12246" h="685">
                                  <a:moveTo>
                                    <a:pt x="0" y="0"/>
                                  </a:moveTo>
                                  <a:lnTo>
                                    <a:pt x="63" y="25"/>
                                  </a:lnTo>
                                  <a:lnTo>
                                    <a:pt x="282" y="113"/>
                                  </a:lnTo>
                                  <a:lnTo>
                                    <a:pt x="486" y="192"/>
                                  </a:lnTo>
                                  <a:lnTo>
                                    <a:pt x="678" y="262"/>
                                  </a:lnTo>
                                  <a:lnTo>
                                    <a:pt x="864" y="324"/>
                                  </a:lnTo>
                                  <a:lnTo>
                                    <a:pt x="1049" y="379"/>
                                  </a:lnTo>
                                  <a:lnTo>
                                    <a:pt x="1236" y="426"/>
                                  </a:lnTo>
                                  <a:lnTo>
                                    <a:pt x="1431" y="468"/>
                                  </a:lnTo>
                                  <a:lnTo>
                                    <a:pt x="1639" y="504"/>
                                  </a:lnTo>
                                  <a:lnTo>
                                    <a:pt x="1863" y="534"/>
                                  </a:lnTo>
                                  <a:lnTo>
                                    <a:pt x="2110" y="560"/>
                                  </a:lnTo>
                                  <a:lnTo>
                                    <a:pt x="2382" y="582"/>
                                  </a:lnTo>
                                  <a:lnTo>
                                    <a:pt x="2686" y="601"/>
                                  </a:lnTo>
                                  <a:lnTo>
                                    <a:pt x="3026" y="616"/>
                                  </a:lnTo>
                                  <a:lnTo>
                                    <a:pt x="3406" y="629"/>
                                  </a:lnTo>
                                  <a:lnTo>
                                    <a:pt x="3832" y="641"/>
                                  </a:lnTo>
                                  <a:lnTo>
                                    <a:pt x="4307" y="651"/>
                                  </a:lnTo>
                                  <a:lnTo>
                                    <a:pt x="4837" y="661"/>
                                  </a:lnTo>
                                  <a:lnTo>
                                    <a:pt x="5426" y="670"/>
                                  </a:lnTo>
                                  <a:lnTo>
                                    <a:pt x="6080" y="680"/>
                                  </a:lnTo>
                                  <a:lnTo>
                                    <a:pt x="6746" y="684"/>
                                  </a:lnTo>
                                  <a:lnTo>
                                    <a:pt x="7370" y="678"/>
                                  </a:lnTo>
                                  <a:lnTo>
                                    <a:pt x="7954" y="661"/>
                                  </a:lnTo>
                                  <a:lnTo>
                                    <a:pt x="8498" y="636"/>
                                  </a:lnTo>
                                  <a:lnTo>
                                    <a:pt x="9003" y="603"/>
                                  </a:lnTo>
                                  <a:lnTo>
                                    <a:pt x="9469" y="563"/>
                                  </a:lnTo>
                                  <a:lnTo>
                                    <a:pt x="9898" y="519"/>
                                  </a:lnTo>
                                  <a:lnTo>
                                    <a:pt x="10291" y="470"/>
                                  </a:lnTo>
                                  <a:lnTo>
                                    <a:pt x="10647" y="419"/>
                                  </a:lnTo>
                                  <a:lnTo>
                                    <a:pt x="10969" y="366"/>
                                  </a:lnTo>
                                  <a:lnTo>
                                    <a:pt x="11256" y="312"/>
                                  </a:lnTo>
                                  <a:lnTo>
                                    <a:pt x="11509" y="259"/>
                                  </a:lnTo>
                                  <a:lnTo>
                                    <a:pt x="11730" y="208"/>
                                  </a:lnTo>
                                  <a:lnTo>
                                    <a:pt x="11918" y="160"/>
                                  </a:lnTo>
                                  <a:lnTo>
                                    <a:pt x="12076" y="116"/>
                                  </a:lnTo>
                                  <a:lnTo>
                                    <a:pt x="12203" y="77"/>
                                  </a:lnTo>
                                  <a:lnTo>
                                    <a:pt x="12246" y="63"/>
                                  </a:lnTo>
                                </a:path>
                              </a:pathLst>
                            </a:custGeom>
                            <a:noFill/>
                            <a:ln w="12700">
                              <a:solidFill>
                                <a:srgbClr val="BA2029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0" name="Group 24"/>
                        <wpg:cNvGrpSpPr>
                          <a:grpSpLocks/>
                        </wpg:cNvGrpSpPr>
                        <wpg:grpSpPr bwMode="auto">
                          <a:xfrm>
                            <a:off x="170" y="-392"/>
                            <a:ext cx="12246" cy="2"/>
                            <a:chOff x="170" y="-392"/>
                            <a:chExt cx="12246" cy="2"/>
                          </a:xfrm>
                        </wpg:grpSpPr>
                        <wps:wsp>
                          <wps:cNvPr id="21" name="Freeform 25"/>
                          <wps:cNvSpPr>
                            <a:spLocks/>
                          </wps:cNvSpPr>
                          <wps:spPr bwMode="auto">
                            <a:xfrm>
                              <a:off x="170" y="-392"/>
                              <a:ext cx="12246" cy="2"/>
                            </a:xfrm>
                            <a:custGeom>
                              <a:avLst/>
                              <a:gdLst>
                                <a:gd name="T0" fmla="+- 0 12416 170"/>
                                <a:gd name="T1" fmla="*/ T0 w 12246"/>
                                <a:gd name="T2" fmla="+- 0 170 170"/>
                                <a:gd name="T3" fmla="*/ T2 w 1224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2246">
                                  <a:moveTo>
                                    <a:pt x="12246" y="0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2700">
                              <a:solidFill>
                                <a:srgbClr val="BA2029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2" name="Group 22"/>
                        <wpg:cNvGrpSpPr>
                          <a:grpSpLocks/>
                        </wpg:cNvGrpSpPr>
                        <wpg:grpSpPr bwMode="auto">
                          <a:xfrm>
                            <a:off x="173" y="-252"/>
                            <a:ext cx="2" cy="240"/>
                            <a:chOff x="173" y="-252"/>
                            <a:chExt cx="2" cy="240"/>
                          </a:xfrm>
                        </wpg:grpSpPr>
                        <wps:wsp>
                          <wps:cNvPr id="23" name="Freeform 23"/>
                          <wps:cNvSpPr>
                            <a:spLocks/>
                          </wps:cNvSpPr>
                          <wps:spPr bwMode="auto">
                            <a:xfrm>
                              <a:off x="173" y="-252"/>
                              <a:ext cx="2" cy="240"/>
                            </a:xfrm>
                            <a:custGeom>
                              <a:avLst/>
                              <a:gdLst>
                                <a:gd name="T0" fmla="+- 0 -12 -252"/>
                                <a:gd name="T1" fmla="*/ -12 h 240"/>
                                <a:gd name="T2" fmla="+- 0 -252 -252"/>
                                <a:gd name="T3" fmla="*/ -252 h 240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40">
                                  <a:moveTo>
                                    <a:pt x="0" y="240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588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4" name="Group 20"/>
                        <wpg:cNvGrpSpPr>
                          <a:grpSpLocks/>
                        </wpg:cNvGrpSpPr>
                        <wpg:grpSpPr bwMode="auto">
                          <a:xfrm>
                            <a:off x="12413" y="-252"/>
                            <a:ext cx="2" cy="240"/>
                            <a:chOff x="12413" y="-252"/>
                            <a:chExt cx="2" cy="240"/>
                          </a:xfrm>
                        </wpg:grpSpPr>
                        <wps:wsp>
                          <wps:cNvPr id="25" name="Freeform 21"/>
                          <wps:cNvSpPr>
                            <a:spLocks/>
                          </wps:cNvSpPr>
                          <wps:spPr bwMode="auto">
                            <a:xfrm>
                              <a:off x="12413" y="-252"/>
                              <a:ext cx="2" cy="240"/>
                            </a:xfrm>
                            <a:custGeom>
                              <a:avLst/>
                              <a:gdLst>
                                <a:gd name="T0" fmla="+- 0 -12 -252"/>
                                <a:gd name="T1" fmla="*/ -12 h 240"/>
                                <a:gd name="T2" fmla="+- 0 -252 -252"/>
                                <a:gd name="T3" fmla="*/ -252 h 240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40">
                                  <a:moveTo>
                                    <a:pt x="0" y="240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588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6" name="Group 18"/>
                        <wpg:cNvGrpSpPr>
                          <a:grpSpLocks/>
                        </wpg:cNvGrpSpPr>
                        <wpg:grpSpPr bwMode="auto">
                          <a:xfrm>
                            <a:off x="0" y="-331"/>
                            <a:ext cx="141" cy="2"/>
                            <a:chOff x="0" y="-331"/>
                            <a:chExt cx="141" cy="2"/>
                          </a:xfrm>
                        </wpg:grpSpPr>
                        <wps:wsp>
                          <wps:cNvPr id="27" name="Freeform 19"/>
                          <wps:cNvSpPr>
                            <a:spLocks/>
                          </wps:cNvSpPr>
                          <wps:spPr bwMode="auto">
                            <a:xfrm>
                              <a:off x="0" y="-331"/>
                              <a:ext cx="141" cy="2"/>
                            </a:xfrm>
                            <a:custGeom>
                              <a:avLst/>
                              <a:gdLst>
                                <a:gd name="T0" fmla="*/ 0 w 141"/>
                                <a:gd name="T1" fmla="*/ 140 w 141"/>
                              </a:gdLst>
                              <a:ahLst/>
                              <a:cxnLst>
                                <a:cxn ang="0">
                                  <a:pos x="T0" y="0"/>
                                </a:cxn>
                                <a:cxn ang="0">
                                  <a:pos x="T1" y="0"/>
                                </a:cxn>
                              </a:cxnLst>
                              <a:rect l="0" t="0" r="r" b="b"/>
                              <a:pathLst>
                                <a:path w="141">
                                  <a:moveTo>
                                    <a:pt x="0" y="0"/>
                                  </a:moveTo>
                                  <a:lnTo>
                                    <a:pt x="140" y="0"/>
                                  </a:lnTo>
                                </a:path>
                              </a:pathLst>
                            </a:custGeom>
                            <a:noFill/>
                            <a:ln w="381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8" name="Group 16"/>
                        <wpg:cNvGrpSpPr>
                          <a:grpSpLocks/>
                        </wpg:cNvGrpSpPr>
                        <wpg:grpSpPr bwMode="auto">
                          <a:xfrm>
                            <a:off x="12446" y="-331"/>
                            <a:ext cx="141" cy="2"/>
                            <a:chOff x="12446" y="-331"/>
                            <a:chExt cx="141" cy="2"/>
                          </a:xfrm>
                        </wpg:grpSpPr>
                        <wps:wsp>
                          <wps:cNvPr id="29" name="Freeform 17"/>
                          <wps:cNvSpPr>
                            <a:spLocks/>
                          </wps:cNvSpPr>
                          <wps:spPr bwMode="auto">
                            <a:xfrm>
                              <a:off x="12446" y="-331"/>
                              <a:ext cx="141" cy="2"/>
                            </a:xfrm>
                            <a:custGeom>
                              <a:avLst/>
                              <a:gdLst>
                                <a:gd name="T0" fmla="+- 0 12446 12446"/>
                                <a:gd name="T1" fmla="*/ T0 w 141"/>
                                <a:gd name="T2" fmla="+- 0 12586 12446"/>
                                <a:gd name="T3" fmla="*/ T2 w 141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41">
                                  <a:moveTo>
                                    <a:pt x="0" y="0"/>
                                  </a:moveTo>
                                  <a:lnTo>
                                    <a:pt x="140" y="0"/>
                                  </a:lnTo>
                                </a:path>
                              </a:pathLst>
                            </a:custGeom>
                            <a:noFill/>
                            <a:ln w="381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B76B053" id="Group 15" o:spid="_x0000_s1026" style="position:absolute;margin-left:3.35pt;margin-top:1pt;width:614.3pt;height:95.1pt;z-index:-251642368;mso-position-horizontal-relative:margin" coordorigin=",-392" coordsize="12587,19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">
                <v:group id="Group 28" o:spid="_x0000_s1027" style="position:absolute;left:238;top:-363;width:12246;height:1873" coordorigin="238,-363" coordsize="12246,18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">
                  <v:shape id="Freeform 29" o:spid="_x0000_s1028" style="position:absolute;left:238;top:-363;width:12246;height:1873;visibility:visible;mso-wrap-style:square;v-text-anchor:top" coordsize="12246,18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" path="m12246,l,,,1188r282,113l486,1380r192,70l864,1512r185,55l1236,1614r195,42l1639,1692r224,30l2110,1748r272,22l2686,1789r340,15l3832,1829r2914,43l7370,1866r584,-17l8498,1824r505,-33l9469,1751r429,-44l10291,1658r356,-51l10969,1554r287,-54l11509,1447r221,-51l11918,1348r158,-44l12203,1265r43,-14l12246,xe" fillcolor="#204290" stroked="f">
                    <v:path arrowok="t" o:connecttype="custom" o:connectlocs="12246,-392;0,-392;0,796;282,909;486,988;678,1058;864,1120;1049,1175;1236,1222;1431,1264;1639,1300;1863,1330;2110,1356;2382,1378;2686,1397;3026,1412;3832,1437;6746,1480;7370,1474;7954,1457;8498,1432;9003,1399;9469,1359;9898,1315;10291,1266;10647,1215;10969,1162;11256,1108;11509,1055;11730,1004;11918,956;12076,912;12203,873;12246,859;12246,-392" o:connectangles="0,0,0,0,0,0,0,0,0,0,0,0,0,0,0,0,0,0,0,0,0,0,0,0,0,0,0,0,0,0,0,0,0,0,0"/>
                  </v:shape>
                </v:group>
                <v:group id="Group 26" o:spid="_x0000_s1029" style="position:absolute;left:170;top:796;width:12246;height:685" coordorigin="170,796" coordsize="12246,6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84cxQAAANs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">
                  <v:shape id="Freeform 27" o:spid="_x0000_s1030" style="position:absolute;left:170;top:796;width:12246;height:685;visibility:visible;mso-wrap-style:square;v-text-anchor:top" coordsize="12246,6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" path="m,l63,25r219,88l486,192r192,70l864,324r185,55l1236,426r195,42l1639,504r224,30l2110,560r272,22l2686,601r340,15l3406,629r426,12l4307,651r530,10l5426,670r654,10l6746,684r624,-6l7954,661r544,-25l9003,603r466,-40l9898,519r393,-49l10647,419r322,-53l11256,312r253,-53l11730,208r188,-48l12076,116r127,-39l12246,63e" filled="f" strokecolor="#ba2029" strokeweight="1pt">
                    <v:path arrowok="t" o:connecttype="custom" o:connectlocs="0,796;63,821;282,909;486,988;678,1058;864,1120;1049,1175;1236,1222;1431,1264;1639,1300;1863,1330;2110,1356;2382,1378;2686,1397;3026,1412;3406,1425;3832,1437;4307,1447;4837,1457;5426,1466;6080,1476;6746,1480;7370,1474;7954,1457;8498,1432;9003,1399;9469,1359;9898,1315;10291,1266;10647,1215;10969,1162;11256,1108;11509,1055;11730,1004;11918,956;12076,912;12203,873;12246,859" o:connectangles="0,0,0,0,0,0,0,0,0,0,0,0,0,0,0,0,0,0,0,0,0,0,0,0,0,0,0,0,0,0,0,0,0,0,0,0,0,0"/>
                  </v:shape>
                </v:group>
                <v:group id="Group 24" o:spid="_x0000_s1031" style="position:absolute;left:170;top:-392;width:12246;height:2" coordorigin="170,-392" coordsize="1224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">
                  <v:shape id="Freeform 25" o:spid="_x0000_s1032" style="position:absolute;left:170;top:-392;width:12246;height:2;visibility:visible;mso-wrap-style:square;v-text-anchor:top" coordsize="1224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" path="m12246,l,e" filled="f" strokecolor="#ba2029" strokeweight="1pt">
                    <v:path arrowok="t" o:connecttype="custom" o:connectlocs="12246,0;0,0" o:connectangles="0,0"/>
                  </v:shape>
                </v:group>
                <v:group id="Group 22" o:spid="_x0000_s1033" style="position:absolute;left:173;top:-252;width:2;height:240" coordorigin="173,-252" coordsize="2,2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">
                  <v:shape id="Freeform 23" o:spid="_x0000_s1034" style="position:absolute;left:173;top:-252;width:2;height:240;visibility:visible;mso-wrap-style:square;v-text-anchor:top" coordsize="2,2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" path="m,240l,e" filled="f" strokeweight=".04411mm">
                    <v:path arrowok="t" o:connecttype="custom" o:connectlocs="0,-12;0,-252" o:connectangles="0,0"/>
                  </v:shape>
                </v:group>
                <v:group id="Group 20" o:spid="_x0000_s1035" style="position:absolute;left:12413;top:-252;width:2;height:240" coordorigin="12413,-252" coordsize="2,2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">
                  <v:shape id="Freeform 21" o:spid="_x0000_s1036" style="position:absolute;left:12413;top:-252;width:2;height:240;visibility:visible;mso-wrap-style:square;v-text-anchor:top" coordsize="2,2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" path="m,240l,e" filled="f" strokeweight=".04411mm">
                    <v:path arrowok="t" o:connecttype="custom" o:connectlocs="0,-12;0,-252" o:connectangles="0,0"/>
                  </v:shape>
                </v:group>
                <v:group id="Group 18" o:spid="_x0000_s1037" style="position:absolute;top:-331;width:141;height:2" coordorigin=",-331" coordsize="14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">
                  <v:shape id="Freeform 19" o:spid="_x0000_s1038" style="position:absolute;top:-331;width:141;height:2;visibility:visible;mso-wrap-style:square;v-text-anchor:top" coordsize="14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" path="m,l140,e" filled="f" strokeweight=".3pt">
                    <v:path arrowok="t" o:connecttype="custom" o:connectlocs="0,0;140,0" o:connectangles="0,0"/>
                  </v:shape>
                </v:group>
                <v:group id="Group 16" o:spid="_x0000_s1039" style="position:absolute;left:12446;top:-331;width:141;height:2" coordorigin="12446,-331" coordsize="14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">
                  <v:shape id="Freeform 17" o:spid="_x0000_s1040" style="position:absolute;left:12446;top:-331;width:141;height:2;visibility:visible;mso-wrap-style:square;v-text-anchor:top" coordsize="14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" path="m,l140,e" filled="f" strokeweight=".3pt">
                    <v:path arrowok="t" o:connecttype="custom" o:connectlocs="0,0;140,0" o:connectangles="0,0"/>
                  </v:shape>
                </v:group>
                <w10:wrap anchorx="margin"/>
              </v:group>
            </w:pict>
          </mc:Fallback>
        </mc:AlternateContent>
      </w:r>
    </w:p>
    <w:p w14:paraId="7BFAE08D" w14:textId="1ACB4203" w:rsidR="005354D8" w:rsidRDefault="004445A7">
      <w:pPr>
        <w:pStyle w:val="BodyText"/>
        <w:spacing w:line="398" w:lineRule="exact"/>
        <w:jc w:val="center"/>
      </w:pPr>
      <w:r>
        <w:rPr>
          <w:noProof/>
          <w:lang w:val="en-GB" w:eastAsia="en-GB"/>
        </w:rPr>
        <mc:AlternateContent>
          <mc:Choice Requires="wpg">
            <w:drawing>
              <wp:anchor distT="0" distB="0" distL="114300" distR="114300" simplePos="0" relativeHeight="251660800" behindDoc="0" locked="0" layoutInCell="1" allowOverlap="1" wp14:anchorId="648CE517" wp14:editId="0C3D9639">
                <wp:simplePos x="0" y="0"/>
                <wp:positionH relativeFrom="page">
                  <wp:posOffset>215900</wp:posOffset>
                </wp:positionH>
                <wp:positionV relativeFrom="paragraph">
                  <wp:posOffset>-426085</wp:posOffset>
                </wp:positionV>
                <wp:extent cx="1270" cy="89535"/>
                <wp:effectExtent l="6350" t="7620" r="11430" b="7620"/>
                <wp:wrapNone/>
                <wp:docPr id="13" name="Group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270" cy="89535"/>
                          <a:chOff x="340" y="-671"/>
                          <a:chExt cx="2" cy="141"/>
                        </a:xfrm>
                      </wpg:grpSpPr>
                      <wps:wsp>
                        <wps:cNvPr id="14" name="Freeform 14"/>
                        <wps:cNvSpPr>
                          <a:spLocks/>
                        </wps:cNvSpPr>
                        <wps:spPr bwMode="auto">
                          <a:xfrm>
                            <a:off x="340" y="-671"/>
                            <a:ext cx="2" cy="141"/>
                          </a:xfrm>
                          <a:custGeom>
                            <a:avLst/>
                            <a:gdLst>
                              <a:gd name="T0" fmla="+- 0 -531 -671"/>
                              <a:gd name="T1" fmla="*/ -531 h 141"/>
                              <a:gd name="T2" fmla="+- 0 -671 -671"/>
                              <a:gd name="T3" fmla="*/ -671 h 141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141">
                                <a:moveTo>
                                  <a:pt x="0" y="14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381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D82B3B1" id="Group 13" o:spid="_x0000_s1026" style="position:absolute;margin-left:17pt;margin-top:-33.55pt;width:.1pt;height:7.05pt;z-index:251660800;mso-position-horizontal-relative:page" coordorigin="340,-671" coordsize="2,14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">
                <v:shape id="Freeform 14" o:spid="_x0000_s1027" style="position:absolute;left:340;top:-671;width:2;height:141;visibility:visible;mso-wrap-style:square;v-text-anchor:top" coordsize="2,1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" path="m,140l,e" filled="f" strokeweight=".3pt">
                  <v:path arrowok="t" o:connecttype="custom" o:connectlocs="0,-531;0,-671" o:connectangles="0,0"/>
                </v:shape>
                <w10:wrap anchorx="page"/>
              </v:group>
            </w:pict>
          </mc:Fallback>
        </mc:AlternateContent>
      </w:r>
      <w:r>
        <w:rPr>
          <w:noProof/>
          <w:lang w:val="en-GB" w:eastAsia="en-GB"/>
        </w:rPr>
        <mc:AlternateContent>
          <mc:Choice Requires="wpg">
            <w:drawing>
              <wp:anchor distT="0" distB="0" distL="114300" distR="114300" simplePos="0" relativeHeight="251665920" behindDoc="0" locked="0" layoutInCell="1" allowOverlap="1" wp14:anchorId="31B8CDA4" wp14:editId="19B5EA9E">
                <wp:simplePos x="0" y="0"/>
                <wp:positionH relativeFrom="page">
                  <wp:posOffset>7776210</wp:posOffset>
                </wp:positionH>
                <wp:positionV relativeFrom="paragraph">
                  <wp:posOffset>-426085</wp:posOffset>
                </wp:positionV>
                <wp:extent cx="1270" cy="89535"/>
                <wp:effectExtent l="13335" t="7620" r="4445" b="7620"/>
                <wp:wrapNone/>
                <wp:docPr id="11" name="Group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270" cy="89535"/>
                          <a:chOff x="12246" y="-671"/>
                          <a:chExt cx="2" cy="141"/>
                        </a:xfrm>
                      </wpg:grpSpPr>
                      <wps:wsp>
                        <wps:cNvPr id="12" name="Freeform 12"/>
                        <wps:cNvSpPr>
                          <a:spLocks/>
                        </wps:cNvSpPr>
                        <wps:spPr bwMode="auto">
                          <a:xfrm>
                            <a:off x="12246" y="-671"/>
                            <a:ext cx="2" cy="141"/>
                          </a:xfrm>
                          <a:custGeom>
                            <a:avLst/>
                            <a:gdLst>
                              <a:gd name="T0" fmla="+- 0 -531 -671"/>
                              <a:gd name="T1" fmla="*/ -531 h 141"/>
                              <a:gd name="T2" fmla="+- 0 -671 -671"/>
                              <a:gd name="T3" fmla="*/ -671 h 141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141">
                                <a:moveTo>
                                  <a:pt x="0" y="14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381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3B95AB9" id="Group 11" o:spid="_x0000_s1026" style="position:absolute;margin-left:612.3pt;margin-top:-33.55pt;width:.1pt;height:7.05pt;z-index:251665920;mso-position-horizontal-relative:page" coordorigin="12246,-671" coordsize="2,14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">
                <v:shape id="Freeform 12" o:spid="_x0000_s1027" style="position:absolute;left:12246;top:-671;width:2;height:141;visibility:visible;mso-wrap-style:square;v-text-anchor:top" coordsize="2,1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" path="m,140l,e" filled="f" strokeweight=".3pt">
                  <v:path arrowok="t" o:connecttype="custom" o:connectlocs="0,-531;0,-671" o:connectangles="0,0"/>
                </v:shape>
                <w10:wrap anchorx="page"/>
              </v:group>
            </w:pict>
          </mc:Fallback>
        </mc:AlternateContent>
      </w:r>
      <w:r>
        <w:rPr>
          <w:color w:val="FFFFFF"/>
        </w:rPr>
        <w:t>Bishop's</w:t>
      </w:r>
      <w:r>
        <w:rPr>
          <w:color w:val="FFFFFF"/>
          <w:spacing w:val="-5"/>
        </w:rPr>
        <w:t xml:space="preserve"> </w:t>
      </w:r>
      <w:r>
        <w:rPr>
          <w:color w:val="FFFFFF"/>
          <w:spacing w:val="-2"/>
        </w:rPr>
        <w:t>Stortford</w:t>
      </w:r>
      <w:r>
        <w:rPr>
          <w:color w:val="FFFFFF"/>
          <w:spacing w:val="-6"/>
        </w:rPr>
        <w:t xml:space="preserve"> </w:t>
      </w:r>
      <w:r>
        <w:rPr>
          <w:color w:val="FFFFFF"/>
          <w:spacing w:val="-2"/>
        </w:rPr>
        <w:t>Ho</w:t>
      </w:r>
      <w:r>
        <w:rPr>
          <w:color w:val="FFFFFF"/>
          <w:spacing w:val="-1"/>
        </w:rPr>
        <w:t>ckey</w:t>
      </w:r>
      <w:r>
        <w:rPr>
          <w:color w:val="FFFFFF"/>
          <w:spacing w:val="-6"/>
        </w:rPr>
        <w:t xml:space="preserve"> </w:t>
      </w:r>
      <w:r>
        <w:rPr>
          <w:color w:val="FFFFFF"/>
          <w:spacing w:val="-3"/>
        </w:rPr>
        <w:t>Club</w:t>
      </w:r>
    </w:p>
    <w:p w14:paraId="628582EC" w14:textId="77777777" w:rsidR="005354D8" w:rsidRDefault="004445A7">
      <w:pPr>
        <w:spacing w:line="253" w:lineRule="auto"/>
        <w:ind w:left="4159" w:right="4150"/>
        <w:jc w:val="center"/>
        <w:rPr>
          <w:rFonts w:ascii="Lucida Sans" w:eastAsia="Lucida Sans" w:hAnsi="Lucida Sans" w:cs="Lucida Sans"/>
          <w:sz w:val="24"/>
          <w:szCs w:val="24"/>
        </w:rPr>
      </w:pPr>
      <w:r>
        <w:rPr>
          <w:rFonts w:ascii="Georgia"/>
          <w:color w:val="FFFFFF"/>
          <w:spacing w:val="-1"/>
          <w:sz w:val="20"/>
        </w:rPr>
        <w:t>Clubhous</w:t>
      </w:r>
      <w:r>
        <w:rPr>
          <w:rFonts w:ascii="Georgia"/>
          <w:color w:val="FFFFFF"/>
          <w:spacing w:val="-2"/>
          <w:sz w:val="20"/>
        </w:rPr>
        <w:t>e:</w:t>
      </w:r>
      <w:r>
        <w:rPr>
          <w:rFonts w:ascii="Georgia"/>
          <w:color w:val="FFFFFF"/>
          <w:spacing w:val="-14"/>
          <w:sz w:val="20"/>
        </w:rPr>
        <w:t xml:space="preserve"> </w:t>
      </w:r>
      <w:r>
        <w:rPr>
          <w:rFonts w:ascii="Georgia"/>
          <w:color w:val="FFFFFF"/>
          <w:spacing w:val="-2"/>
          <w:sz w:val="20"/>
        </w:rPr>
        <w:t>Cricketfield</w:t>
      </w:r>
      <w:r>
        <w:rPr>
          <w:rFonts w:ascii="Georgia"/>
          <w:color w:val="FFFFFF"/>
          <w:spacing w:val="-12"/>
          <w:sz w:val="20"/>
        </w:rPr>
        <w:t xml:space="preserve"> </w:t>
      </w:r>
      <w:r>
        <w:rPr>
          <w:rFonts w:ascii="Georgia"/>
          <w:color w:val="FFFFFF"/>
          <w:sz w:val="20"/>
        </w:rPr>
        <w:t>Lane,</w:t>
      </w:r>
      <w:r>
        <w:rPr>
          <w:rFonts w:ascii="Georgia"/>
          <w:color w:val="FFFFFF"/>
          <w:spacing w:val="-13"/>
          <w:sz w:val="20"/>
        </w:rPr>
        <w:t xml:space="preserve"> </w:t>
      </w:r>
      <w:r>
        <w:rPr>
          <w:rFonts w:ascii="Georgia"/>
          <w:color w:val="FFFFFF"/>
          <w:sz w:val="20"/>
        </w:rPr>
        <w:t>Bishop's</w:t>
      </w:r>
      <w:r>
        <w:rPr>
          <w:rFonts w:ascii="Georgia"/>
          <w:color w:val="FFFFFF"/>
          <w:spacing w:val="-12"/>
          <w:sz w:val="20"/>
        </w:rPr>
        <w:t xml:space="preserve"> </w:t>
      </w:r>
      <w:r>
        <w:rPr>
          <w:rFonts w:ascii="Georgia"/>
          <w:color w:val="FFFFFF"/>
          <w:spacing w:val="-1"/>
          <w:sz w:val="20"/>
        </w:rPr>
        <w:t>Stortf</w:t>
      </w:r>
      <w:r>
        <w:rPr>
          <w:rFonts w:ascii="Georgia"/>
          <w:color w:val="FFFFFF"/>
          <w:spacing w:val="-2"/>
          <w:sz w:val="20"/>
        </w:rPr>
        <w:t>ord,</w:t>
      </w:r>
      <w:r>
        <w:rPr>
          <w:rFonts w:ascii="Georgia"/>
          <w:color w:val="FFFFFF"/>
          <w:spacing w:val="29"/>
          <w:w w:val="96"/>
          <w:sz w:val="20"/>
        </w:rPr>
        <w:t xml:space="preserve"> </w:t>
      </w:r>
      <w:r>
        <w:rPr>
          <w:rFonts w:ascii="Georgia"/>
          <w:color w:val="FFFFFF"/>
          <w:spacing w:val="-2"/>
          <w:sz w:val="20"/>
        </w:rPr>
        <w:t>Herts,</w:t>
      </w:r>
      <w:r>
        <w:rPr>
          <w:rFonts w:ascii="Georgia"/>
          <w:color w:val="FFFFFF"/>
          <w:spacing w:val="-20"/>
          <w:sz w:val="20"/>
        </w:rPr>
        <w:t xml:space="preserve"> </w:t>
      </w:r>
      <w:r>
        <w:rPr>
          <w:rFonts w:ascii="Georgia"/>
          <w:color w:val="FFFFFF"/>
          <w:spacing w:val="-1"/>
          <w:sz w:val="20"/>
        </w:rPr>
        <w:t>CM23</w:t>
      </w:r>
      <w:r>
        <w:rPr>
          <w:rFonts w:ascii="Georgia"/>
          <w:color w:val="FFFFFF"/>
          <w:spacing w:val="-19"/>
          <w:sz w:val="20"/>
        </w:rPr>
        <w:t xml:space="preserve"> </w:t>
      </w:r>
      <w:r>
        <w:rPr>
          <w:rFonts w:ascii="Georgia"/>
          <w:color w:val="FFFFFF"/>
          <w:spacing w:val="-1"/>
          <w:sz w:val="20"/>
        </w:rPr>
        <w:t>2TD</w:t>
      </w:r>
      <w:r>
        <w:rPr>
          <w:rFonts w:ascii="Georgia"/>
          <w:color w:val="FFFFFF"/>
          <w:spacing w:val="-1"/>
          <w:w w:val="98"/>
          <w:sz w:val="20"/>
        </w:rPr>
        <w:t xml:space="preserve"> </w:t>
      </w:r>
      <w:r>
        <w:rPr>
          <w:rFonts w:ascii="Georgia"/>
          <w:color w:val="FFFFFF"/>
          <w:spacing w:val="22"/>
          <w:w w:val="98"/>
          <w:sz w:val="20"/>
        </w:rPr>
        <w:t xml:space="preserve"> </w:t>
      </w:r>
      <w:hyperlink r:id="rId5">
        <w:r>
          <w:rPr>
            <w:rFonts w:ascii="Lucida Sans"/>
            <w:i/>
            <w:color w:val="FFFFFF"/>
            <w:sz w:val="24"/>
          </w:rPr>
          <w:t>www</w:t>
        </w:r>
        <w:r>
          <w:rPr>
            <w:rFonts w:ascii="Lucida Sans"/>
            <w:i/>
            <w:color w:val="FFFFFF"/>
            <w:spacing w:val="1"/>
            <w:sz w:val="24"/>
          </w:rPr>
          <w:t>.bshc.hitssports.com</w:t>
        </w:r>
      </w:hyperlink>
    </w:p>
    <w:p w14:paraId="36FC81C2" w14:textId="77777777" w:rsidR="005354D8" w:rsidRDefault="005354D8">
      <w:pPr>
        <w:rPr>
          <w:rFonts w:ascii="Lucida Sans" w:eastAsia="Lucida Sans" w:hAnsi="Lucida Sans" w:cs="Lucida Sans"/>
          <w:i/>
          <w:sz w:val="20"/>
          <w:szCs w:val="20"/>
        </w:rPr>
      </w:pPr>
    </w:p>
    <w:p w14:paraId="100ACA25" w14:textId="77777777" w:rsidR="005354D8" w:rsidRDefault="005354D8">
      <w:pPr>
        <w:rPr>
          <w:rFonts w:ascii="Lucida Sans" w:eastAsia="Lucida Sans" w:hAnsi="Lucida Sans" w:cs="Lucida Sans"/>
          <w:i/>
          <w:sz w:val="20"/>
          <w:szCs w:val="20"/>
        </w:rPr>
      </w:pPr>
    </w:p>
    <w:p w14:paraId="08F998AE" w14:textId="77777777" w:rsidR="005354D8" w:rsidRDefault="005354D8">
      <w:pPr>
        <w:rPr>
          <w:rFonts w:ascii="Lucida Sans" w:eastAsia="Lucida Sans" w:hAnsi="Lucida Sans" w:cs="Lucida Sans"/>
          <w:i/>
          <w:sz w:val="20"/>
          <w:szCs w:val="20"/>
        </w:rPr>
      </w:pPr>
    </w:p>
    <w:p w14:paraId="46E62DF0" w14:textId="77777777" w:rsidR="00D02D14" w:rsidRDefault="00D02D14" w:rsidP="00D02D14">
      <w:pPr>
        <w:pStyle w:val="Title"/>
        <w:rPr>
          <w:color w:val="FFFFFF"/>
          <w:highlight w:val="blue"/>
          <w:u w:val="none"/>
        </w:rPr>
      </w:pPr>
      <w:r>
        <w:rPr>
          <w:color w:val="FFFFFF"/>
          <w:highlight w:val="blue"/>
          <w:u w:val="none"/>
        </w:rPr>
        <w:t xml:space="preserve">SELF DECLARATION  </w:t>
      </w:r>
    </w:p>
    <w:p w14:paraId="077D3951" w14:textId="77777777" w:rsidR="00D02D14" w:rsidRDefault="00D02D14" w:rsidP="00D02D14">
      <w:pPr>
        <w:pStyle w:val="Title"/>
        <w:rPr>
          <w:color w:val="FFFFFF"/>
          <w:sz w:val="20"/>
          <w:u w:val="none"/>
        </w:rPr>
      </w:pPr>
    </w:p>
    <w:p w14:paraId="6A0C85D5" w14:textId="77777777" w:rsidR="00D02D14" w:rsidRDefault="00D02D14" w:rsidP="00D02D14">
      <w:pPr>
        <w:pStyle w:val="Title"/>
        <w:tabs>
          <w:tab w:val="left" w:pos="1701"/>
        </w:tabs>
        <w:ind w:left="1134"/>
        <w:jc w:val="left"/>
        <w:rPr>
          <w:sz w:val="20"/>
          <w:u w:val="none"/>
        </w:rPr>
      </w:pPr>
      <w:r>
        <w:rPr>
          <w:sz w:val="20"/>
          <w:u w:val="none"/>
        </w:rPr>
        <w:t xml:space="preserve">Who Needs </w:t>
      </w:r>
      <w:proofErr w:type="gramStart"/>
      <w:r>
        <w:rPr>
          <w:sz w:val="20"/>
          <w:u w:val="none"/>
        </w:rPr>
        <w:t>To</w:t>
      </w:r>
      <w:proofErr w:type="gramEnd"/>
      <w:r>
        <w:rPr>
          <w:sz w:val="20"/>
          <w:u w:val="none"/>
        </w:rPr>
        <w:t xml:space="preserve"> Use This Form?</w:t>
      </w:r>
    </w:p>
    <w:p w14:paraId="7D771910" w14:textId="77777777" w:rsidR="00D02D14" w:rsidRDefault="00D02D14" w:rsidP="00D02D14">
      <w:pPr>
        <w:pStyle w:val="Title"/>
        <w:numPr>
          <w:ilvl w:val="0"/>
          <w:numId w:val="6"/>
        </w:numPr>
        <w:tabs>
          <w:tab w:val="left" w:pos="1701"/>
        </w:tabs>
        <w:ind w:left="1134"/>
        <w:jc w:val="left"/>
        <w:rPr>
          <w:b w:val="0"/>
          <w:bCs w:val="0"/>
          <w:sz w:val="20"/>
          <w:u w:val="none"/>
        </w:rPr>
      </w:pPr>
      <w:r>
        <w:rPr>
          <w:b w:val="0"/>
          <w:bCs w:val="0"/>
          <w:sz w:val="20"/>
          <w:u w:val="none"/>
        </w:rPr>
        <w:t>Team captains</w:t>
      </w:r>
    </w:p>
    <w:p w14:paraId="5D096F1A" w14:textId="77777777" w:rsidR="00D02D14" w:rsidRDefault="00D02D14" w:rsidP="00D02D14">
      <w:pPr>
        <w:pStyle w:val="Title"/>
        <w:numPr>
          <w:ilvl w:val="0"/>
          <w:numId w:val="6"/>
        </w:numPr>
        <w:tabs>
          <w:tab w:val="left" w:pos="1701"/>
        </w:tabs>
        <w:ind w:left="1134"/>
        <w:jc w:val="left"/>
        <w:rPr>
          <w:b w:val="0"/>
          <w:bCs w:val="0"/>
          <w:sz w:val="20"/>
          <w:u w:val="none"/>
        </w:rPr>
      </w:pPr>
      <w:r>
        <w:rPr>
          <w:b w:val="0"/>
          <w:bCs w:val="0"/>
          <w:sz w:val="20"/>
          <w:u w:val="none"/>
        </w:rPr>
        <w:t>Coaches</w:t>
      </w:r>
    </w:p>
    <w:p w14:paraId="4DF80EB0" w14:textId="77777777" w:rsidR="00D02D14" w:rsidRDefault="00D02D14" w:rsidP="00D02D14">
      <w:pPr>
        <w:pStyle w:val="Title"/>
        <w:numPr>
          <w:ilvl w:val="0"/>
          <w:numId w:val="6"/>
        </w:numPr>
        <w:tabs>
          <w:tab w:val="left" w:pos="1701"/>
        </w:tabs>
        <w:ind w:left="1134"/>
        <w:jc w:val="left"/>
        <w:rPr>
          <w:b w:val="0"/>
          <w:bCs w:val="0"/>
          <w:sz w:val="20"/>
          <w:u w:val="none"/>
        </w:rPr>
      </w:pPr>
      <w:r>
        <w:rPr>
          <w:b w:val="0"/>
          <w:bCs w:val="0"/>
          <w:sz w:val="20"/>
          <w:u w:val="none"/>
        </w:rPr>
        <w:t>Parent volunteers</w:t>
      </w:r>
    </w:p>
    <w:p w14:paraId="40585266" w14:textId="77777777" w:rsidR="00D02D14" w:rsidRDefault="00D02D14" w:rsidP="00D02D14">
      <w:pPr>
        <w:pStyle w:val="Title"/>
        <w:numPr>
          <w:ilvl w:val="0"/>
          <w:numId w:val="6"/>
        </w:numPr>
        <w:tabs>
          <w:tab w:val="left" w:pos="1701"/>
        </w:tabs>
        <w:ind w:left="1134"/>
        <w:jc w:val="left"/>
        <w:rPr>
          <w:b w:val="0"/>
          <w:bCs w:val="0"/>
          <w:sz w:val="20"/>
          <w:u w:val="none"/>
        </w:rPr>
      </w:pPr>
      <w:r>
        <w:rPr>
          <w:b w:val="0"/>
          <w:bCs w:val="0"/>
          <w:sz w:val="20"/>
          <w:u w:val="none"/>
        </w:rPr>
        <w:t>Junior Manager</w:t>
      </w:r>
    </w:p>
    <w:p w14:paraId="175DF271" w14:textId="77777777" w:rsidR="00D02D14" w:rsidRDefault="00D02D14" w:rsidP="00D02D14">
      <w:pPr>
        <w:pStyle w:val="Title"/>
        <w:numPr>
          <w:ilvl w:val="0"/>
          <w:numId w:val="6"/>
        </w:numPr>
        <w:tabs>
          <w:tab w:val="left" w:pos="1701"/>
        </w:tabs>
        <w:ind w:left="1134"/>
        <w:jc w:val="left"/>
        <w:rPr>
          <w:b w:val="0"/>
          <w:bCs w:val="0"/>
          <w:sz w:val="20"/>
          <w:u w:val="none"/>
        </w:rPr>
      </w:pPr>
      <w:r>
        <w:rPr>
          <w:b w:val="0"/>
          <w:bCs w:val="0"/>
          <w:sz w:val="20"/>
          <w:u w:val="none"/>
        </w:rPr>
        <w:t>Assistant Junior Manager</w:t>
      </w:r>
    </w:p>
    <w:p w14:paraId="0A2A954C" w14:textId="77777777" w:rsidR="00D02D14" w:rsidRDefault="00D02D14" w:rsidP="00D02D14">
      <w:pPr>
        <w:pStyle w:val="Title"/>
        <w:numPr>
          <w:ilvl w:val="0"/>
          <w:numId w:val="6"/>
        </w:numPr>
        <w:tabs>
          <w:tab w:val="left" w:pos="1701"/>
        </w:tabs>
        <w:ind w:left="1134"/>
        <w:jc w:val="left"/>
        <w:rPr>
          <w:b w:val="0"/>
          <w:bCs w:val="0"/>
          <w:sz w:val="20"/>
          <w:u w:val="none"/>
        </w:rPr>
      </w:pPr>
      <w:r>
        <w:rPr>
          <w:b w:val="0"/>
          <w:bCs w:val="0"/>
          <w:sz w:val="20"/>
          <w:u w:val="none"/>
        </w:rPr>
        <w:t>Team Managers</w:t>
      </w:r>
    </w:p>
    <w:p w14:paraId="1EAE3996" w14:textId="77777777" w:rsidR="00D02D14" w:rsidRDefault="00D02D14" w:rsidP="00D02D14">
      <w:pPr>
        <w:pStyle w:val="Title"/>
        <w:numPr>
          <w:ilvl w:val="0"/>
          <w:numId w:val="6"/>
        </w:numPr>
        <w:tabs>
          <w:tab w:val="left" w:pos="1701"/>
        </w:tabs>
        <w:ind w:left="1134"/>
        <w:jc w:val="left"/>
        <w:rPr>
          <w:b w:val="0"/>
          <w:bCs w:val="0"/>
          <w:sz w:val="20"/>
          <w:u w:val="none"/>
        </w:rPr>
      </w:pPr>
      <w:r>
        <w:rPr>
          <w:b w:val="0"/>
          <w:bCs w:val="0"/>
          <w:sz w:val="20"/>
          <w:u w:val="none"/>
        </w:rPr>
        <w:t>Anyone in regular contact with junior members</w:t>
      </w:r>
    </w:p>
    <w:p w14:paraId="1CE3F314" w14:textId="77777777" w:rsidR="00D02D14" w:rsidRDefault="00D02D14" w:rsidP="00D02D14">
      <w:pPr>
        <w:pStyle w:val="Title"/>
        <w:jc w:val="left"/>
        <w:rPr>
          <w:b w:val="0"/>
          <w:bCs w:val="0"/>
          <w:sz w:val="20"/>
          <w:u w:val="none"/>
        </w:rPr>
      </w:pPr>
    </w:p>
    <w:p w14:paraId="6FF119F5" w14:textId="77777777" w:rsidR="00D02D14" w:rsidRDefault="00D02D14" w:rsidP="00D02D14">
      <w:pPr>
        <w:pStyle w:val="Title"/>
        <w:rPr>
          <w:i/>
          <w:iCs/>
          <w:u w:val="none"/>
        </w:rPr>
      </w:pPr>
      <w:r>
        <w:rPr>
          <w:i/>
          <w:iCs/>
          <w:u w:val="none"/>
        </w:rPr>
        <w:t>CONFIDENTIAL</w:t>
      </w:r>
    </w:p>
    <w:p w14:paraId="0F7DC817" w14:textId="77777777" w:rsidR="00D02D14" w:rsidRDefault="00D02D14" w:rsidP="00D02D14">
      <w:pPr>
        <w:pStyle w:val="Title"/>
        <w:rPr>
          <w:b w:val="0"/>
          <w:bCs w:val="0"/>
          <w:sz w:val="20"/>
          <w:u w:val="none"/>
        </w:rPr>
      </w:pPr>
    </w:p>
    <w:p w14:paraId="6771C609" w14:textId="77CD48F8" w:rsidR="00D02D14" w:rsidRDefault="00D02D14" w:rsidP="00D02D14">
      <w:pPr>
        <w:pStyle w:val="Title"/>
        <w:ind w:left="1134"/>
        <w:jc w:val="left"/>
        <w:rPr>
          <w:sz w:val="20"/>
          <w:u w:val="none"/>
        </w:rPr>
      </w:pPr>
      <w:r>
        <w:rPr>
          <w:sz w:val="20"/>
          <w:u w:val="none"/>
        </w:rPr>
        <w:t>PERSONAL DETAILS:</w:t>
      </w:r>
    </w:p>
    <w:p w14:paraId="1975402B" w14:textId="77777777" w:rsidR="00D02D14" w:rsidRDefault="00D02D14" w:rsidP="00D02D14">
      <w:pPr>
        <w:pStyle w:val="Title"/>
        <w:ind w:left="1134"/>
        <w:jc w:val="left"/>
        <w:rPr>
          <w:sz w:val="20"/>
          <w:u w:val="none"/>
        </w:rPr>
      </w:pPr>
    </w:p>
    <w:tbl>
      <w:tblPr>
        <w:tblW w:w="9158" w:type="dxa"/>
        <w:tblInd w:w="11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461"/>
        <w:gridCol w:w="6697"/>
      </w:tblGrid>
      <w:tr w:rsidR="00D02D14" w14:paraId="0FC313AD" w14:textId="77777777" w:rsidTr="00D02D14">
        <w:tc>
          <w:tcPr>
            <w:tcW w:w="2461" w:type="dxa"/>
          </w:tcPr>
          <w:p w14:paraId="12C74381" w14:textId="77777777" w:rsidR="00D02D14" w:rsidRDefault="00D02D14" w:rsidP="003058ED">
            <w:pPr>
              <w:pStyle w:val="Title"/>
              <w:jc w:val="left"/>
              <w:rPr>
                <w:b w:val="0"/>
                <w:bCs w:val="0"/>
                <w:sz w:val="20"/>
                <w:u w:val="none"/>
              </w:rPr>
            </w:pPr>
            <w:r>
              <w:rPr>
                <w:b w:val="0"/>
                <w:bCs w:val="0"/>
                <w:sz w:val="20"/>
                <w:u w:val="none"/>
              </w:rPr>
              <w:t>Name:</w:t>
            </w:r>
          </w:p>
        </w:tc>
        <w:tc>
          <w:tcPr>
            <w:tcW w:w="6697" w:type="dxa"/>
          </w:tcPr>
          <w:p w14:paraId="0175657D" w14:textId="77777777" w:rsidR="00D02D14" w:rsidRDefault="00D02D14" w:rsidP="003058ED">
            <w:pPr>
              <w:pStyle w:val="Title"/>
              <w:jc w:val="left"/>
              <w:rPr>
                <w:b w:val="0"/>
                <w:bCs w:val="0"/>
                <w:sz w:val="20"/>
                <w:u w:val="none"/>
              </w:rPr>
            </w:pPr>
          </w:p>
        </w:tc>
      </w:tr>
      <w:tr w:rsidR="00D02D14" w14:paraId="6A215E17" w14:textId="77777777" w:rsidTr="00D02D14">
        <w:trPr>
          <w:cantSplit/>
          <w:trHeight w:val="830"/>
        </w:trPr>
        <w:tc>
          <w:tcPr>
            <w:tcW w:w="2461" w:type="dxa"/>
            <w:tcBorders>
              <w:bottom w:val="single" w:sz="4" w:space="0" w:color="auto"/>
            </w:tcBorders>
          </w:tcPr>
          <w:p w14:paraId="49D68E38" w14:textId="77777777" w:rsidR="00D02D14" w:rsidRDefault="00D02D14" w:rsidP="003058ED">
            <w:pPr>
              <w:pStyle w:val="Title"/>
              <w:jc w:val="left"/>
              <w:rPr>
                <w:b w:val="0"/>
                <w:bCs w:val="0"/>
                <w:sz w:val="20"/>
                <w:u w:val="none"/>
              </w:rPr>
            </w:pPr>
            <w:r>
              <w:rPr>
                <w:b w:val="0"/>
                <w:bCs w:val="0"/>
                <w:sz w:val="20"/>
                <w:u w:val="none"/>
              </w:rPr>
              <w:t>Address:</w:t>
            </w:r>
          </w:p>
        </w:tc>
        <w:tc>
          <w:tcPr>
            <w:tcW w:w="6697" w:type="dxa"/>
            <w:tcBorders>
              <w:bottom w:val="single" w:sz="4" w:space="0" w:color="auto"/>
            </w:tcBorders>
          </w:tcPr>
          <w:p w14:paraId="471ACC6D" w14:textId="77777777" w:rsidR="00D02D14" w:rsidRDefault="00D02D14" w:rsidP="003058ED">
            <w:pPr>
              <w:pStyle w:val="Title"/>
              <w:jc w:val="left"/>
              <w:rPr>
                <w:b w:val="0"/>
                <w:bCs w:val="0"/>
                <w:sz w:val="20"/>
                <w:u w:val="none"/>
              </w:rPr>
            </w:pPr>
          </w:p>
        </w:tc>
      </w:tr>
      <w:tr w:rsidR="00D02D14" w14:paraId="0E4D3748" w14:textId="77777777" w:rsidTr="00D02D14">
        <w:tc>
          <w:tcPr>
            <w:tcW w:w="2461" w:type="dxa"/>
          </w:tcPr>
          <w:p w14:paraId="1D239929" w14:textId="77777777" w:rsidR="00D02D14" w:rsidRDefault="00D02D14" w:rsidP="003058ED">
            <w:pPr>
              <w:pStyle w:val="Title"/>
              <w:jc w:val="left"/>
              <w:rPr>
                <w:b w:val="0"/>
                <w:bCs w:val="0"/>
                <w:sz w:val="20"/>
                <w:u w:val="none"/>
              </w:rPr>
            </w:pPr>
            <w:r>
              <w:rPr>
                <w:b w:val="0"/>
                <w:bCs w:val="0"/>
                <w:sz w:val="20"/>
                <w:u w:val="none"/>
              </w:rPr>
              <w:t>Email:</w:t>
            </w:r>
          </w:p>
        </w:tc>
        <w:tc>
          <w:tcPr>
            <w:tcW w:w="6697" w:type="dxa"/>
          </w:tcPr>
          <w:p w14:paraId="79B77695" w14:textId="77777777" w:rsidR="00D02D14" w:rsidRDefault="00D02D14" w:rsidP="003058ED">
            <w:pPr>
              <w:pStyle w:val="Title"/>
              <w:jc w:val="left"/>
              <w:rPr>
                <w:b w:val="0"/>
                <w:bCs w:val="0"/>
                <w:sz w:val="20"/>
                <w:u w:val="none"/>
              </w:rPr>
            </w:pPr>
          </w:p>
        </w:tc>
      </w:tr>
      <w:tr w:rsidR="00D02D14" w14:paraId="2D03B689" w14:textId="77777777" w:rsidTr="00D02D14">
        <w:tc>
          <w:tcPr>
            <w:tcW w:w="2461" w:type="dxa"/>
          </w:tcPr>
          <w:p w14:paraId="434E7017" w14:textId="77777777" w:rsidR="00D02D14" w:rsidRDefault="00D02D14" w:rsidP="003058ED">
            <w:pPr>
              <w:pStyle w:val="Title"/>
              <w:jc w:val="left"/>
              <w:rPr>
                <w:b w:val="0"/>
                <w:bCs w:val="0"/>
                <w:sz w:val="20"/>
                <w:u w:val="none"/>
              </w:rPr>
            </w:pPr>
            <w:r>
              <w:rPr>
                <w:b w:val="0"/>
                <w:bCs w:val="0"/>
                <w:sz w:val="20"/>
                <w:u w:val="none"/>
              </w:rPr>
              <w:t>Home Telephone:</w:t>
            </w:r>
          </w:p>
        </w:tc>
        <w:tc>
          <w:tcPr>
            <w:tcW w:w="6697" w:type="dxa"/>
          </w:tcPr>
          <w:p w14:paraId="332EFF45" w14:textId="77777777" w:rsidR="00D02D14" w:rsidRDefault="00D02D14" w:rsidP="003058ED">
            <w:pPr>
              <w:pStyle w:val="Title"/>
              <w:jc w:val="left"/>
              <w:rPr>
                <w:b w:val="0"/>
                <w:bCs w:val="0"/>
                <w:sz w:val="20"/>
                <w:u w:val="none"/>
              </w:rPr>
            </w:pPr>
          </w:p>
        </w:tc>
      </w:tr>
      <w:tr w:rsidR="00D02D14" w14:paraId="302ACFA7" w14:textId="77777777" w:rsidTr="00D02D14">
        <w:tc>
          <w:tcPr>
            <w:tcW w:w="2461" w:type="dxa"/>
          </w:tcPr>
          <w:p w14:paraId="027E6FA7" w14:textId="77777777" w:rsidR="00D02D14" w:rsidRDefault="00D02D14" w:rsidP="003058ED">
            <w:pPr>
              <w:pStyle w:val="Title"/>
              <w:jc w:val="left"/>
              <w:rPr>
                <w:b w:val="0"/>
                <w:bCs w:val="0"/>
                <w:sz w:val="20"/>
                <w:u w:val="none"/>
              </w:rPr>
            </w:pPr>
            <w:r>
              <w:rPr>
                <w:b w:val="0"/>
                <w:bCs w:val="0"/>
                <w:sz w:val="20"/>
                <w:u w:val="none"/>
              </w:rPr>
              <w:t>Mobile:</w:t>
            </w:r>
          </w:p>
        </w:tc>
        <w:tc>
          <w:tcPr>
            <w:tcW w:w="6697" w:type="dxa"/>
          </w:tcPr>
          <w:p w14:paraId="478E10E4" w14:textId="77777777" w:rsidR="00D02D14" w:rsidRDefault="00D02D14" w:rsidP="003058ED">
            <w:pPr>
              <w:pStyle w:val="Title"/>
              <w:jc w:val="left"/>
              <w:rPr>
                <w:b w:val="0"/>
                <w:bCs w:val="0"/>
                <w:sz w:val="20"/>
                <w:u w:val="none"/>
              </w:rPr>
            </w:pPr>
          </w:p>
        </w:tc>
      </w:tr>
      <w:tr w:rsidR="00B130EA" w14:paraId="09D68F1F" w14:textId="77777777" w:rsidTr="00D02D14">
        <w:tc>
          <w:tcPr>
            <w:tcW w:w="2461" w:type="dxa"/>
          </w:tcPr>
          <w:p w14:paraId="24D01517" w14:textId="201021EE" w:rsidR="00B130EA" w:rsidRDefault="00B130EA" w:rsidP="003058ED">
            <w:pPr>
              <w:pStyle w:val="Title"/>
              <w:jc w:val="left"/>
              <w:rPr>
                <w:b w:val="0"/>
                <w:bCs w:val="0"/>
                <w:sz w:val="20"/>
                <w:u w:val="none"/>
              </w:rPr>
            </w:pPr>
            <w:r>
              <w:rPr>
                <w:b w:val="0"/>
                <w:bCs w:val="0"/>
                <w:sz w:val="20"/>
                <w:u w:val="none"/>
              </w:rPr>
              <w:t>Date of Birth:</w:t>
            </w:r>
          </w:p>
        </w:tc>
        <w:tc>
          <w:tcPr>
            <w:tcW w:w="6697" w:type="dxa"/>
          </w:tcPr>
          <w:p w14:paraId="5DC5D704" w14:textId="77777777" w:rsidR="00B130EA" w:rsidRDefault="00B130EA" w:rsidP="003058ED">
            <w:pPr>
              <w:pStyle w:val="Title"/>
              <w:jc w:val="left"/>
              <w:rPr>
                <w:b w:val="0"/>
                <w:bCs w:val="0"/>
                <w:sz w:val="20"/>
                <w:u w:val="none"/>
              </w:rPr>
            </w:pPr>
          </w:p>
        </w:tc>
      </w:tr>
    </w:tbl>
    <w:p w14:paraId="756CF575" w14:textId="77777777" w:rsidR="00D02D14" w:rsidRDefault="00D02D14" w:rsidP="00D02D14">
      <w:pPr>
        <w:pStyle w:val="Title"/>
        <w:jc w:val="left"/>
        <w:rPr>
          <w:b w:val="0"/>
          <w:bCs w:val="0"/>
          <w:sz w:val="20"/>
          <w:u w:val="none"/>
        </w:rPr>
      </w:pPr>
    </w:p>
    <w:tbl>
      <w:tblPr>
        <w:tblW w:w="9158" w:type="dxa"/>
        <w:tblInd w:w="114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08"/>
        <w:gridCol w:w="3462"/>
        <w:gridCol w:w="771"/>
        <w:gridCol w:w="771"/>
        <w:gridCol w:w="3846"/>
      </w:tblGrid>
      <w:tr w:rsidR="00D02D14" w14:paraId="2A902378" w14:textId="77777777" w:rsidTr="00D02D14"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</w:tcPr>
          <w:p w14:paraId="701187C1" w14:textId="77777777" w:rsidR="00D02D14" w:rsidRDefault="00D02D14" w:rsidP="003058ED">
            <w:pPr>
              <w:pStyle w:val="Title"/>
              <w:rPr>
                <w:b w:val="0"/>
                <w:bCs w:val="0"/>
                <w:sz w:val="20"/>
                <w:u w:val="none"/>
              </w:rPr>
            </w:pPr>
            <w:r>
              <w:rPr>
                <w:b w:val="0"/>
                <w:bCs w:val="0"/>
                <w:sz w:val="20"/>
                <w:u w:val="none"/>
              </w:rPr>
              <w:t>1</w:t>
            </w:r>
          </w:p>
        </w:tc>
        <w:tc>
          <w:tcPr>
            <w:tcW w:w="346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B91F9DC" w14:textId="77777777" w:rsidR="00D02D14" w:rsidRDefault="00D02D14" w:rsidP="003058ED">
            <w:pPr>
              <w:pStyle w:val="Title"/>
              <w:jc w:val="left"/>
              <w:rPr>
                <w:b w:val="0"/>
                <w:bCs w:val="0"/>
                <w:sz w:val="20"/>
                <w:u w:val="none"/>
              </w:rPr>
            </w:pPr>
            <w:r>
              <w:rPr>
                <w:b w:val="0"/>
                <w:bCs w:val="0"/>
                <w:sz w:val="20"/>
                <w:u w:val="none"/>
              </w:rPr>
              <w:t>Have you ever been convicted of any criminal offence or cautioned/warned or reprimanded by police?</w:t>
            </w:r>
          </w:p>
        </w:tc>
        <w:tc>
          <w:tcPr>
            <w:tcW w:w="771" w:type="dxa"/>
            <w:tcBorders>
              <w:left w:val="single" w:sz="4" w:space="0" w:color="auto"/>
            </w:tcBorders>
          </w:tcPr>
          <w:p w14:paraId="5A2B6BC6" w14:textId="77777777" w:rsidR="00D02D14" w:rsidRDefault="00D02D14" w:rsidP="003058ED">
            <w:pPr>
              <w:pStyle w:val="Title"/>
              <w:rPr>
                <w:b w:val="0"/>
                <w:bCs w:val="0"/>
                <w:sz w:val="20"/>
                <w:u w:val="none"/>
              </w:rPr>
            </w:pPr>
            <w:r>
              <w:rPr>
                <w:b w:val="0"/>
                <w:bCs w:val="0"/>
                <w:sz w:val="20"/>
                <w:u w:val="none"/>
              </w:rPr>
              <w:t>Yes</w:t>
            </w:r>
          </w:p>
        </w:tc>
        <w:tc>
          <w:tcPr>
            <w:tcW w:w="771" w:type="dxa"/>
          </w:tcPr>
          <w:p w14:paraId="4ED278B3" w14:textId="77777777" w:rsidR="00D02D14" w:rsidRDefault="00D02D14" w:rsidP="003058ED">
            <w:pPr>
              <w:pStyle w:val="Title"/>
              <w:rPr>
                <w:b w:val="0"/>
                <w:bCs w:val="0"/>
                <w:sz w:val="20"/>
                <w:u w:val="none"/>
              </w:rPr>
            </w:pPr>
            <w:r>
              <w:rPr>
                <w:b w:val="0"/>
                <w:bCs w:val="0"/>
                <w:sz w:val="20"/>
                <w:u w:val="none"/>
              </w:rPr>
              <w:t>No</w:t>
            </w:r>
          </w:p>
        </w:tc>
        <w:tc>
          <w:tcPr>
            <w:tcW w:w="3846" w:type="dxa"/>
          </w:tcPr>
          <w:p w14:paraId="7B6D48D6" w14:textId="77777777" w:rsidR="00D02D14" w:rsidRDefault="00D02D14" w:rsidP="003058ED">
            <w:pPr>
              <w:pStyle w:val="Title"/>
              <w:rPr>
                <w:b w:val="0"/>
                <w:bCs w:val="0"/>
                <w:sz w:val="20"/>
                <w:u w:val="none"/>
              </w:rPr>
            </w:pPr>
            <w:r>
              <w:rPr>
                <w:b w:val="0"/>
                <w:bCs w:val="0"/>
                <w:sz w:val="20"/>
                <w:u w:val="none"/>
              </w:rPr>
              <w:t xml:space="preserve">If </w:t>
            </w:r>
            <w:proofErr w:type="gramStart"/>
            <w:r>
              <w:rPr>
                <w:b w:val="0"/>
                <w:bCs w:val="0"/>
                <w:sz w:val="20"/>
                <w:u w:val="none"/>
              </w:rPr>
              <w:t>Yes</w:t>
            </w:r>
            <w:proofErr w:type="gramEnd"/>
            <w:r>
              <w:rPr>
                <w:b w:val="0"/>
                <w:bCs w:val="0"/>
                <w:sz w:val="20"/>
                <w:u w:val="none"/>
              </w:rPr>
              <w:t xml:space="preserve"> please provide details</w:t>
            </w:r>
          </w:p>
        </w:tc>
      </w:tr>
      <w:tr w:rsidR="00D02D14" w14:paraId="76AB6FBE" w14:textId="77777777" w:rsidTr="00D02D14"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</w:tcPr>
          <w:p w14:paraId="76AD7175" w14:textId="77777777" w:rsidR="00D02D14" w:rsidRDefault="00D02D14" w:rsidP="003058ED">
            <w:pPr>
              <w:pStyle w:val="Title"/>
              <w:rPr>
                <w:b w:val="0"/>
                <w:bCs w:val="0"/>
                <w:sz w:val="20"/>
                <w:u w:val="none"/>
              </w:rPr>
            </w:pPr>
            <w:r>
              <w:rPr>
                <w:b w:val="0"/>
                <w:bCs w:val="0"/>
                <w:sz w:val="20"/>
                <w:u w:val="none"/>
              </w:rPr>
              <w:t>2</w:t>
            </w:r>
          </w:p>
        </w:tc>
        <w:tc>
          <w:tcPr>
            <w:tcW w:w="346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6E67E8D" w14:textId="77777777" w:rsidR="00D02D14" w:rsidRDefault="00D02D14" w:rsidP="003058ED">
            <w:pPr>
              <w:pStyle w:val="Title"/>
              <w:jc w:val="left"/>
              <w:rPr>
                <w:b w:val="0"/>
                <w:bCs w:val="0"/>
                <w:sz w:val="20"/>
                <w:u w:val="none"/>
              </w:rPr>
            </w:pPr>
            <w:r>
              <w:rPr>
                <w:b w:val="0"/>
                <w:bCs w:val="0"/>
                <w:sz w:val="20"/>
                <w:u w:val="none"/>
              </w:rPr>
              <w:t>Are you known to any Social Services department as being an actual or potential risk to children or young people?</w:t>
            </w:r>
          </w:p>
        </w:tc>
        <w:tc>
          <w:tcPr>
            <w:tcW w:w="771" w:type="dxa"/>
            <w:tcBorders>
              <w:left w:val="single" w:sz="4" w:space="0" w:color="auto"/>
            </w:tcBorders>
          </w:tcPr>
          <w:p w14:paraId="0391DA8B" w14:textId="77777777" w:rsidR="00D02D14" w:rsidRDefault="00D02D14" w:rsidP="003058ED">
            <w:pPr>
              <w:pStyle w:val="Title"/>
              <w:rPr>
                <w:b w:val="0"/>
                <w:bCs w:val="0"/>
                <w:sz w:val="20"/>
                <w:u w:val="none"/>
              </w:rPr>
            </w:pPr>
            <w:r>
              <w:rPr>
                <w:b w:val="0"/>
                <w:bCs w:val="0"/>
                <w:sz w:val="20"/>
                <w:u w:val="none"/>
              </w:rPr>
              <w:t>Yes</w:t>
            </w:r>
          </w:p>
        </w:tc>
        <w:tc>
          <w:tcPr>
            <w:tcW w:w="771" w:type="dxa"/>
          </w:tcPr>
          <w:p w14:paraId="0D79A898" w14:textId="77777777" w:rsidR="00D02D14" w:rsidRDefault="00D02D14" w:rsidP="003058ED">
            <w:pPr>
              <w:pStyle w:val="Title"/>
              <w:rPr>
                <w:b w:val="0"/>
                <w:bCs w:val="0"/>
                <w:sz w:val="20"/>
                <w:u w:val="none"/>
              </w:rPr>
            </w:pPr>
            <w:r>
              <w:rPr>
                <w:b w:val="0"/>
                <w:bCs w:val="0"/>
                <w:sz w:val="20"/>
                <w:u w:val="none"/>
              </w:rPr>
              <w:t>No</w:t>
            </w:r>
          </w:p>
        </w:tc>
        <w:tc>
          <w:tcPr>
            <w:tcW w:w="3846" w:type="dxa"/>
          </w:tcPr>
          <w:p w14:paraId="0F457523" w14:textId="77777777" w:rsidR="00D02D14" w:rsidRDefault="00D02D14" w:rsidP="003058ED">
            <w:pPr>
              <w:pStyle w:val="Title"/>
              <w:rPr>
                <w:b w:val="0"/>
                <w:bCs w:val="0"/>
                <w:sz w:val="20"/>
                <w:u w:val="none"/>
              </w:rPr>
            </w:pPr>
            <w:r>
              <w:rPr>
                <w:b w:val="0"/>
                <w:bCs w:val="0"/>
                <w:sz w:val="20"/>
                <w:u w:val="none"/>
              </w:rPr>
              <w:t xml:space="preserve">If </w:t>
            </w:r>
            <w:proofErr w:type="gramStart"/>
            <w:r>
              <w:rPr>
                <w:b w:val="0"/>
                <w:bCs w:val="0"/>
                <w:sz w:val="20"/>
                <w:u w:val="none"/>
              </w:rPr>
              <w:t>Yes</w:t>
            </w:r>
            <w:proofErr w:type="gramEnd"/>
            <w:r>
              <w:rPr>
                <w:b w:val="0"/>
                <w:bCs w:val="0"/>
                <w:sz w:val="20"/>
                <w:u w:val="none"/>
              </w:rPr>
              <w:t xml:space="preserve"> please provide details</w:t>
            </w:r>
          </w:p>
        </w:tc>
      </w:tr>
      <w:tr w:rsidR="00D02D14" w14:paraId="56E390ED" w14:textId="77777777" w:rsidTr="00D02D14"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</w:tcPr>
          <w:p w14:paraId="29EAB66C" w14:textId="77777777" w:rsidR="00D02D14" w:rsidRDefault="00D02D14" w:rsidP="003058ED">
            <w:pPr>
              <w:pStyle w:val="Title"/>
              <w:rPr>
                <w:b w:val="0"/>
                <w:bCs w:val="0"/>
                <w:sz w:val="20"/>
                <w:u w:val="none"/>
              </w:rPr>
            </w:pPr>
            <w:r>
              <w:rPr>
                <w:b w:val="0"/>
                <w:bCs w:val="0"/>
                <w:sz w:val="20"/>
                <w:u w:val="none"/>
              </w:rPr>
              <w:t>3</w:t>
            </w:r>
          </w:p>
        </w:tc>
        <w:tc>
          <w:tcPr>
            <w:tcW w:w="346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C652461" w14:textId="77777777" w:rsidR="00D02D14" w:rsidRDefault="00D02D14" w:rsidP="003058ED">
            <w:pPr>
              <w:pStyle w:val="Title"/>
              <w:jc w:val="left"/>
              <w:rPr>
                <w:b w:val="0"/>
                <w:bCs w:val="0"/>
                <w:sz w:val="20"/>
                <w:u w:val="none"/>
              </w:rPr>
            </w:pPr>
            <w:r>
              <w:rPr>
                <w:b w:val="0"/>
                <w:bCs w:val="0"/>
                <w:sz w:val="20"/>
                <w:u w:val="none"/>
              </w:rPr>
              <w:t xml:space="preserve">Have you ever had a disciplinary sanction (from any sports or other </w:t>
            </w:r>
            <w:proofErr w:type="spellStart"/>
            <w:r>
              <w:rPr>
                <w:b w:val="0"/>
                <w:bCs w:val="0"/>
                <w:sz w:val="20"/>
                <w:u w:val="none"/>
              </w:rPr>
              <w:t>organisation’s</w:t>
            </w:r>
            <w:proofErr w:type="spellEnd"/>
            <w:r>
              <w:rPr>
                <w:b w:val="0"/>
                <w:bCs w:val="0"/>
                <w:sz w:val="20"/>
                <w:u w:val="none"/>
              </w:rPr>
              <w:t xml:space="preserve"> governing body) relating to child abuse?</w:t>
            </w:r>
          </w:p>
        </w:tc>
        <w:tc>
          <w:tcPr>
            <w:tcW w:w="771" w:type="dxa"/>
            <w:tcBorders>
              <w:left w:val="single" w:sz="4" w:space="0" w:color="auto"/>
            </w:tcBorders>
          </w:tcPr>
          <w:p w14:paraId="3F315A3B" w14:textId="77777777" w:rsidR="00D02D14" w:rsidRDefault="00D02D14" w:rsidP="003058ED">
            <w:pPr>
              <w:pStyle w:val="Title"/>
              <w:rPr>
                <w:b w:val="0"/>
                <w:bCs w:val="0"/>
                <w:sz w:val="20"/>
                <w:u w:val="none"/>
              </w:rPr>
            </w:pPr>
            <w:r>
              <w:rPr>
                <w:b w:val="0"/>
                <w:bCs w:val="0"/>
                <w:sz w:val="20"/>
                <w:u w:val="none"/>
              </w:rPr>
              <w:t>Yes</w:t>
            </w:r>
          </w:p>
        </w:tc>
        <w:tc>
          <w:tcPr>
            <w:tcW w:w="771" w:type="dxa"/>
          </w:tcPr>
          <w:p w14:paraId="635F5DBA" w14:textId="77777777" w:rsidR="00D02D14" w:rsidRDefault="00D02D14" w:rsidP="003058ED">
            <w:pPr>
              <w:pStyle w:val="Title"/>
              <w:rPr>
                <w:b w:val="0"/>
                <w:bCs w:val="0"/>
                <w:sz w:val="20"/>
                <w:u w:val="none"/>
              </w:rPr>
            </w:pPr>
            <w:r>
              <w:rPr>
                <w:b w:val="0"/>
                <w:bCs w:val="0"/>
                <w:sz w:val="20"/>
                <w:u w:val="none"/>
              </w:rPr>
              <w:t>No</w:t>
            </w:r>
          </w:p>
        </w:tc>
        <w:tc>
          <w:tcPr>
            <w:tcW w:w="3846" w:type="dxa"/>
          </w:tcPr>
          <w:p w14:paraId="5C9B8FAC" w14:textId="77777777" w:rsidR="00D02D14" w:rsidRDefault="00D02D14" w:rsidP="003058ED">
            <w:pPr>
              <w:pStyle w:val="Title"/>
              <w:rPr>
                <w:b w:val="0"/>
                <w:bCs w:val="0"/>
                <w:sz w:val="20"/>
                <w:u w:val="none"/>
              </w:rPr>
            </w:pPr>
            <w:r>
              <w:rPr>
                <w:b w:val="0"/>
                <w:bCs w:val="0"/>
                <w:sz w:val="20"/>
                <w:u w:val="none"/>
              </w:rPr>
              <w:t xml:space="preserve">If </w:t>
            </w:r>
            <w:proofErr w:type="gramStart"/>
            <w:r>
              <w:rPr>
                <w:b w:val="0"/>
                <w:bCs w:val="0"/>
                <w:sz w:val="20"/>
                <w:u w:val="none"/>
              </w:rPr>
              <w:t>Yes</w:t>
            </w:r>
            <w:proofErr w:type="gramEnd"/>
            <w:r>
              <w:rPr>
                <w:b w:val="0"/>
                <w:bCs w:val="0"/>
                <w:sz w:val="20"/>
                <w:u w:val="none"/>
              </w:rPr>
              <w:t xml:space="preserve"> please provide details</w:t>
            </w:r>
          </w:p>
        </w:tc>
      </w:tr>
    </w:tbl>
    <w:p w14:paraId="733BACF6" w14:textId="77777777" w:rsidR="00D02D14" w:rsidRDefault="00D02D14" w:rsidP="00D02D14">
      <w:pPr>
        <w:pStyle w:val="Title"/>
        <w:jc w:val="left"/>
        <w:rPr>
          <w:b w:val="0"/>
          <w:bCs w:val="0"/>
          <w:sz w:val="20"/>
          <w:u w:val="none"/>
        </w:rPr>
      </w:pPr>
    </w:p>
    <w:p w14:paraId="5367438A" w14:textId="2881FCB1" w:rsidR="00D02D14" w:rsidRDefault="00D02D14" w:rsidP="00D02D14">
      <w:pPr>
        <w:pStyle w:val="Title"/>
        <w:ind w:left="1134"/>
        <w:jc w:val="left"/>
        <w:rPr>
          <w:b w:val="0"/>
          <w:bCs w:val="0"/>
          <w:sz w:val="20"/>
          <w:u w:val="none"/>
        </w:rPr>
      </w:pPr>
      <w:r>
        <w:rPr>
          <w:b w:val="0"/>
          <w:bCs w:val="0"/>
          <w:sz w:val="20"/>
          <w:u w:val="none"/>
        </w:rPr>
        <w:t>I understand it is necessary to declare any information requested as I hold a position in the club or am a volunteer that means I am in regular contact with young people and vulnerable adults. I hereby give my consent to Bishops Stortford Hockey Club to conduct a</w:t>
      </w:r>
      <w:r w:rsidR="006F3BED">
        <w:rPr>
          <w:b w:val="0"/>
          <w:bCs w:val="0"/>
          <w:sz w:val="20"/>
          <w:u w:val="none"/>
        </w:rPr>
        <w:t xml:space="preserve"> Disclosure and Barring Service (DBS) </w:t>
      </w:r>
      <w:r>
        <w:rPr>
          <w:b w:val="0"/>
          <w:bCs w:val="0"/>
          <w:sz w:val="20"/>
          <w:u w:val="none"/>
        </w:rPr>
        <w:t>check if so required.</w:t>
      </w:r>
    </w:p>
    <w:p w14:paraId="3B96EDCF" w14:textId="77777777" w:rsidR="00D02D14" w:rsidRDefault="00D02D14" w:rsidP="00D02D14">
      <w:pPr>
        <w:pStyle w:val="Title"/>
        <w:ind w:left="1134"/>
        <w:jc w:val="left"/>
        <w:rPr>
          <w:b w:val="0"/>
          <w:bCs w:val="0"/>
          <w:sz w:val="20"/>
          <w:u w:val="none"/>
        </w:rPr>
      </w:pPr>
    </w:p>
    <w:p w14:paraId="282DEE86" w14:textId="2B32FD96" w:rsidR="00D02D14" w:rsidRDefault="00D02D14" w:rsidP="00D02D14">
      <w:pPr>
        <w:pStyle w:val="Title"/>
        <w:ind w:left="1134"/>
        <w:jc w:val="left"/>
        <w:rPr>
          <w:b w:val="0"/>
          <w:bCs w:val="0"/>
          <w:sz w:val="20"/>
          <w:u w:val="none"/>
        </w:rPr>
      </w:pPr>
      <w:r>
        <w:rPr>
          <w:b w:val="0"/>
          <w:bCs w:val="0"/>
          <w:sz w:val="20"/>
          <w:u w:val="none"/>
        </w:rPr>
        <w:t>Name……………………………………………….</w:t>
      </w:r>
    </w:p>
    <w:p w14:paraId="052459BC" w14:textId="77777777" w:rsidR="00D02D14" w:rsidRDefault="00D02D14" w:rsidP="00D02D14">
      <w:pPr>
        <w:pStyle w:val="Title"/>
        <w:ind w:left="1134"/>
        <w:jc w:val="left"/>
        <w:rPr>
          <w:b w:val="0"/>
          <w:bCs w:val="0"/>
          <w:sz w:val="20"/>
          <w:u w:val="none"/>
        </w:rPr>
      </w:pPr>
    </w:p>
    <w:p w14:paraId="5E93269C" w14:textId="77777777" w:rsidR="00D02D14" w:rsidRDefault="00D02D14" w:rsidP="00D02D14">
      <w:pPr>
        <w:pStyle w:val="Title"/>
        <w:ind w:left="1134"/>
        <w:jc w:val="left"/>
        <w:rPr>
          <w:b w:val="0"/>
          <w:bCs w:val="0"/>
          <w:sz w:val="20"/>
          <w:u w:val="none"/>
        </w:rPr>
      </w:pPr>
      <w:r>
        <w:rPr>
          <w:b w:val="0"/>
          <w:bCs w:val="0"/>
          <w:sz w:val="20"/>
          <w:u w:val="none"/>
        </w:rPr>
        <w:t>Signed………………………………………………Date……………………………………………….</w:t>
      </w:r>
    </w:p>
    <w:p w14:paraId="25A2B11E" w14:textId="77777777" w:rsidR="005354D8" w:rsidRDefault="005354D8">
      <w:pPr>
        <w:rPr>
          <w:rFonts w:ascii="Lucida Sans" w:eastAsia="Lucida Sans" w:hAnsi="Lucida Sans" w:cs="Lucida Sans"/>
          <w:i/>
          <w:sz w:val="20"/>
          <w:szCs w:val="20"/>
        </w:rPr>
      </w:pPr>
    </w:p>
    <w:sectPr w:rsidR="005354D8" w:rsidSect="00774E10">
      <w:type w:val="continuous"/>
      <w:pgSz w:w="12590" w:h="17520"/>
      <w:pgMar w:top="0" w:right="1250" w:bottom="0" w:left="0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altName w:val="Georgia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Lucida Sans">
    <w:altName w:val="Lucida Sans"/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704177"/>
    <w:multiLevelType w:val="hybridMultilevel"/>
    <w:tmpl w:val="6E98397A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2013CB"/>
    <w:multiLevelType w:val="hybridMultilevel"/>
    <w:tmpl w:val="EDAC894A"/>
    <w:lvl w:ilvl="0" w:tplc="08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" w15:restartNumberingAfterBreak="0">
    <w:nsid w:val="1E2B00DB"/>
    <w:multiLevelType w:val="hybridMultilevel"/>
    <w:tmpl w:val="08E24534"/>
    <w:lvl w:ilvl="0" w:tplc="08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3" w15:restartNumberingAfterBreak="0">
    <w:nsid w:val="3DB21091"/>
    <w:multiLevelType w:val="hybridMultilevel"/>
    <w:tmpl w:val="6D12E87E"/>
    <w:lvl w:ilvl="0" w:tplc="08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4" w15:restartNumberingAfterBreak="0">
    <w:nsid w:val="4C534089"/>
    <w:multiLevelType w:val="hybridMultilevel"/>
    <w:tmpl w:val="F0660AEE"/>
    <w:lvl w:ilvl="0" w:tplc="08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5" w15:restartNumberingAfterBreak="0">
    <w:nsid w:val="4EA12CC8"/>
    <w:multiLevelType w:val="hybridMultilevel"/>
    <w:tmpl w:val="70C483F0"/>
    <w:lvl w:ilvl="0" w:tplc="08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4"/>
  </w:num>
  <w:num w:numId="5">
    <w:abstractNumId w:val="5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2MDI3MTYysTQ2MzFQ0lEKTi0uzszPAykwqQUAyAPQASwAAAA="/>
  </w:docVars>
  <w:rsids>
    <w:rsidRoot w:val="005354D8"/>
    <w:rsid w:val="00000F39"/>
    <w:rsid w:val="000532E1"/>
    <w:rsid w:val="00093280"/>
    <w:rsid w:val="00150DFE"/>
    <w:rsid w:val="001E74FD"/>
    <w:rsid w:val="004445A7"/>
    <w:rsid w:val="005354D8"/>
    <w:rsid w:val="00583317"/>
    <w:rsid w:val="005A20C4"/>
    <w:rsid w:val="005C76A1"/>
    <w:rsid w:val="00665715"/>
    <w:rsid w:val="006F3BED"/>
    <w:rsid w:val="00732C2E"/>
    <w:rsid w:val="00745A9D"/>
    <w:rsid w:val="00753347"/>
    <w:rsid w:val="00765D06"/>
    <w:rsid w:val="00772725"/>
    <w:rsid w:val="00774E10"/>
    <w:rsid w:val="0084482C"/>
    <w:rsid w:val="00891E18"/>
    <w:rsid w:val="008A08F9"/>
    <w:rsid w:val="009243C6"/>
    <w:rsid w:val="00954A46"/>
    <w:rsid w:val="00B112A5"/>
    <w:rsid w:val="00B130EA"/>
    <w:rsid w:val="00B62BED"/>
    <w:rsid w:val="00B90C9D"/>
    <w:rsid w:val="00BE4DE4"/>
    <w:rsid w:val="00CE3330"/>
    <w:rsid w:val="00D02D14"/>
    <w:rsid w:val="00DC299D"/>
    <w:rsid w:val="00E87FC8"/>
    <w:rsid w:val="00F036BA"/>
    <w:rsid w:val="00F809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C2BE4D"/>
  <w15:docId w15:val="{59799257-BE33-486A-8E56-9905493ABB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70"/>
      <w:ind w:left="6"/>
    </w:pPr>
    <w:rPr>
      <w:rFonts w:ascii="Georgia" w:eastAsia="Georgia" w:hAnsi="Georgia"/>
      <w:sz w:val="36"/>
      <w:szCs w:val="36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table" w:styleId="TableGrid">
    <w:name w:val="Table Grid"/>
    <w:basedOn w:val="TableNormal"/>
    <w:uiPriority w:val="59"/>
    <w:rsid w:val="00665715"/>
    <w:pPr>
      <w:widowControl/>
    </w:pPr>
    <w:rPr>
      <w:lang w:val="en-GB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fontstyle01">
    <w:name w:val="fontstyle01"/>
    <w:basedOn w:val="DefaultParagraphFont"/>
    <w:rsid w:val="001E74FD"/>
    <w:rPr>
      <w:rFonts w:ascii="Arial" w:hAnsi="Arial" w:cs="Arial" w:hint="default"/>
      <w:b w:val="0"/>
      <w:bCs w:val="0"/>
      <w:i w:val="0"/>
      <w:iCs w:val="0"/>
      <w:color w:val="000000"/>
      <w:sz w:val="22"/>
      <w:szCs w:val="22"/>
    </w:rPr>
  </w:style>
  <w:style w:type="paragraph" w:styleId="Title">
    <w:name w:val="Title"/>
    <w:basedOn w:val="Normal"/>
    <w:link w:val="TitleChar"/>
    <w:qFormat/>
    <w:rsid w:val="00D02D14"/>
    <w:pPr>
      <w:widowControl/>
      <w:autoSpaceDE w:val="0"/>
      <w:autoSpaceDN w:val="0"/>
      <w:adjustRightInd w:val="0"/>
      <w:jc w:val="center"/>
    </w:pPr>
    <w:rPr>
      <w:rFonts w:ascii="Palatino Linotype" w:eastAsia="Times New Roman" w:hAnsi="Palatino Linotype" w:cs="Times New Roman"/>
      <w:b/>
      <w:bCs/>
      <w:sz w:val="28"/>
      <w:szCs w:val="26"/>
      <w:u w:val="single"/>
    </w:rPr>
  </w:style>
  <w:style w:type="character" w:customStyle="1" w:styleId="TitleChar">
    <w:name w:val="Title Char"/>
    <w:basedOn w:val="DefaultParagraphFont"/>
    <w:link w:val="Title"/>
    <w:rsid w:val="00D02D14"/>
    <w:rPr>
      <w:rFonts w:ascii="Palatino Linotype" w:eastAsia="Times New Roman" w:hAnsi="Palatino Linotype" w:cs="Times New Roman"/>
      <w:b/>
      <w:bCs/>
      <w:sz w:val="28"/>
      <w:szCs w:val="26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8838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49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www.bshc.hitssports.com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99</Words>
  <Characters>113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yCreativeShop.com</dc:creator>
  <cp:lastModifiedBy>Pippa Bull</cp:lastModifiedBy>
  <cp:revision>2</cp:revision>
  <dcterms:created xsi:type="dcterms:W3CDTF">2022-01-10T13:15:00Z</dcterms:created>
  <dcterms:modified xsi:type="dcterms:W3CDTF">2022-01-10T13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11-29T00:00:00Z</vt:filetime>
  </property>
  <property fmtid="{D5CDD505-2E9C-101B-9397-08002B2CF9AE}" pid="3" name="LastSaved">
    <vt:filetime>2018-11-29T00:00:00Z</vt:filetime>
  </property>
</Properties>
</file>